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8DC3F" w14:textId="1DA6781E" w:rsidR="0044744E" w:rsidRPr="004109A0" w:rsidRDefault="00347DC5" w:rsidP="00347DC5">
      <w:pPr>
        <w:pStyle w:val="Title"/>
        <w:tabs>
          <w:tab w:val="left" w:pos="6712"/>
        </w:tabs>
        <w:spacing w:after="0"/>
        <w:rPr>
          <w:rFonts w:cstheme="majorHAnsi"/>
        </w:rPr>
      </w:pPr>
      <w:bookmarkStart w:id="0" w:name="_GoBack"/>
      <w:bookmarkEnd w:id="0"/>
      <w:r>
        <w:rPr>
          <w:rFonts w:cstheme="majorHAnsi"/>
          <w:b/>
          <w:bCs/>
          <w:noProof/>
          <w:color w:val="2F5496" w:themeColor="accent1" w:themeShade="BF"/>
        </w:rPr>
        <w:t>Using the Online Financial Aid Application</w:t>
      </w:r>
      <w:r w:rsidR="0085365B" w:rsidRPr="004109A0">
        <w:rPr>
          <w:rFonts w:cstheme="majorHAnsi"/>
          <w:color w:val="2F5496" w:themeColor="accent1" w:themeShade="BF"/>
        </w:rPr>
        <w:t xml:space="preserve"> </w:t>
      </w:r>
      <w:r w:rsidR="009A560A" w:rsidRPr="004109A0">
        <w:rPr>
          <w:rFonts w:cstheme="majorHAnsi"/>
        </w:rPr>
        <w:tab/>
      </w:r>
    </w:p>
    <w:p w14:paraId="41CEEE46" w14:textId="3A97BE5C" w:rsidR="00893C7B" w:rsidRDefault="00D03855" w:rsidP="00893C7B">
      <w:pPr>
        <w:spacing w:after="0"/>
        <w:jc w:val="center"/>
        <w:rPr>
          <w:bCs/>
          <w:sz w:val="21"/>
          <w:szCs w:val="21"/>
        </w:rPr>
      </w:pPr>
      <w:r>
        <w:rPr>
          <w:color w:val="2F5496" w:themeColor="accent1" w:themeShade="BF"/>
          <w:sz w:val="36"/>
          <w:szCs w:val="36"/>
        </w:rPr>
        <w:t>STAFF</w:t>
      </w:r>
    </w:p>
    <w:p w14:paraId="747205CD" w14:textId="2B2620F0" w:rsidR="00893C7B" w:rsidRPr="00451711" w:rsidRDefault="00893C7B" w:rsidP="00893C7B">
      <w:pPr>
        <w:spacing w:after="0"/>
        <w:rPr>
          <w:bCs/>
        </w:rPr>
      </w:pPr>
      <w:r w:rsidRPr="00451711">
        <w:rPr>
          <w:bCs/>
        </w:rPr>
        <w:t xml:space="preserve">The purpose of this document is to help you become familiar with navigating the online financial aid application so you can assist your customers. The </w:t>
      </w:r>
      <w:hyperlink r:id="rId11" w:history="1">
        <w:r w:rsidRPr="00451711">
          <w:rPr>
            <w:rStyle w:val="Hyperlink"/>
            <w:bCs/>
          </w:rPr>
          <w:t>online application e-learning</w:t>
        </w:r>
      </w:hyperlink>
      <w:r w:rsidRPr="00451711">
        <w:rPr>
          <w:bCs/>
        </w:rPr>
        <w:t xml:space="preserve"> is also a good tool for you to reference when you need a refresher. If you need additional assistance, please reach out to your Supervisor</w:t>
      </w:r>
      <w:r w:rsidR="00D11EAC">
        <w:rPr>
          <w:bCs/>
        </w:rPr>
        <w:t xml:space="preserve"> or </w:t>
      </w:r>
      <w:r w:rsidR="00087F45">
        <w:rPr>
          <w:bCs/>
        </w:rPr>
        <w:t>Subject Matter Expert (SME).</w:t>
      </w:r>
      <w:r w:rsidRPr="00451711">
        <w:rPr>
          <w:bCs/>
        </w:rPr>
        <w:br/>
      </w:r>
    </w:p>
    <w:p w14:paraId="61E73096" w14:textId="70CA6F4D" w:rsidR="00893C7B" w:rsidRPr="00562FE6" w:rsidRDefault="00893C7B" w:rsidP="00893C7B">
      <w:r w:rsidRPr="00562FE6">
        <w:t xml:space="preserve">To </w:t>
      </w:r>
      <w:r w:rsidR="00087F45">
        <w:t>apply for financial aid</w:t>
      </w:r>
      <w:r w:rsidR="009C1F55">
        <w:t>, customers must complete the following steps:</w:t>
      </w:r>
    </w:p>
    <w:p w14:paraId="2D9D055D" w14:textId="5312B5E6" w:rsidR="00893C7B" w:rsidRPr="00451711" w:rsidRDefault="00893C7B" w:rsidP="00451711">
      <w:pPr>
        <w:pStyle w:val="ListParagraph"/>
        <w:numPr>
          <w:ilvl w:val="0"/>
          <w:numId w:val="35"/>
        </w:numPr>
        <w:rPr>
          <w:b/>
          <w:bCs/>
          <w:i/>
          <w:iCs/>
          <w:sz w:val="28"/>
          <w:szCs w:val="28"/>
        </w:rPr>
      </w:pPr>
      <w:r w:rsidRPr="00451711">
        <w:rPr>
          <w:b/>
          <w:bCs/>
          <w:i/>
          <w:iCs/>
          <w:sz w:val="28"/>
          <w:szCs w:val="28"/>
        </w:rPr>
        <w:t xml:space="preserve">Agree to Speak with a Workforce Solutions </w:t>
      </w:r>
      <w:r w:rsidR="006B1082" w:rsidRPr="00451711">
        <w:rPr>
          <w:b/>
          <w:bCs/>
          <w:i/>
          <w:iCs/>
          <w:sz w:val="28"/>
          <w:szCs w:val="28"/>
        </w:rPr>
        <w:t>Professional</w:t>
      </w:r>
      <w:r w:rsidR="009C1F55">
        <w:rPr>
          <w:b/>
          <w:bCs/>
          <w:i/>
          <w:iCs/>
          <w:sz w:val="28"/>
          <w:szCs w:val="28"/>
        </w:rPr>
        <w:t xml:space="preserve"> about their request for financial aid. We will conduct an assessment to help identify their goals </w:t>
      </w:r>
      <w:r w:rsidR="00EC2BCC">
        <w:rPr>
          <w:b/>
          <w:bCs/>
          <w:i/>
          <w:iCs/>
          <w:sz w:val="28"/>
          <w:szCs w:val="28"/>
        </w:rPr>
        <w:t xml:space="preserve">and </w:t>
      </w:r>
      <w:r w:rsidR="00CF25C8">
        <w:rPr>
          <w:b/>
          <w:bCs/>
          <w:i/>
          <w:iCs/>
          <w:sz w:val="28"/>
          <w:szCs w:val="28"/>
        </w:rPr>
        <w:t>be</w:t>
      </w:r>
      <w:r w:rsidR="00C84D75">
        <w:rPr>
          <w:b/>
          <w:bCs/>
          <w:i/>
          <w:iCs/>
          <w:sz w:val="28"/>
          <w:szCs w:val="28"/>
        </w:rPr>
        <w:t>gin the development of their employment plan.</w:t>
      </w:r>
    </w:p>
    <w:p w14:paraId="752AD74A" w14:textId="2801B44D" w:rsidR="00094424" w:rsidRPr="00562FE6" w:rsidRDefault="009C1F55" w:rsidP="00893C7B">
      <w:pPr>
        <w:numPr>
          <w:ilvl w:val="0"/>
          <w:numId w:val="23"/>
        </w:numPr>
        <w:spacing w:after="160" w:line="259" w:lineRule="auto"/>
        <w:contextualSpacing/>
      </w:pPr>
      <w:r>
        <w:t>Refer the customer</w:t>
      </w:r>
      <w:r w:rsidR="00893C7B" w:rsidRPr="00562FE6">
        <w:t xml:space="preserve"> to </w:t>
      </w:r>
      <w:hyperlink r:id="rId12" w:history="1">
        <w:r w:rsidR="00893C7B" w:rsidRPr="00562FE6">
          <w:rPr>
            <w:color w:val="0563C1" w:themeColor="hyperlink"/>
            <w:u w:val="single"/>
          </w:rPr>
          <w:t>https://www.wrksolutions.com/instructions</w:t>
        </w:r>
      </w:hyperlink>
      <w:r w:rsidR="00893C7B" w:rsidRPr="00562FE6">
        <w:t xml:space="preserve">. </w:t>
      </w:r>
      <w:r w:rsidR="00094424" w:rsidRPr="00562FE6">
        <w:br/>
      </w:r>
      <w:r w:rsidR="00893C7B" w:rsidRPr="00562FE6">
        <w:br/>
      </w:r>
      <w:r w:rsidR="00094424" w:rsidRPr="00562FE6">
        <w:t xml:space="preserve">The </w:t>
      </w:r>
      <w:r w:rsidR="00094424" w:rsidRPr="00562FE6">
        <w:rPr>
          <w:b/>
          <w:bCs/>
        </w:rPr>
        <w:t>Apply for Financial Assistance</w:t>
      </w:r>
      <w:r w:rsidR="00094424" w:rsidRPr="00562FE6">
        <w:t xml:space="preserve"> screen displays.</w:t>
      </w:r>
    </w:p>
    <w:p w14:paraId="0FFF9780" w14:textId="77C2A95B" w:rsidR="00094424" w:rsidRPr="00562FE6" w:rsidRDefault="00094424" w:rsidP="00AB2C1D">
      <w:pPr>
        <w:pStyle w:val="ListParagraph"/>
        <w:ind w:left="1620" w:firstLine="540"/>
      </w:pPr>
      <w:r w:rsidRPr="008A640C">
        <w:rPr>
          <w:noProof/>
        </w:rPr>
        <mc:AlternateContent>
          <mc:Choice Requires="wps">
            <w:drawing>
              <wp:anchor distT="0" distB="0" distL="114300" distR="114300" simplePos="0" relativeHeight="251658241" behindDoc="0" locked="0" layoutInCell="1" allowOverlap="1" wp14:anchorId="36324BD4" wp14:editId="3BE6CBB8">
                <wp:simplePos x="0" y="0"/>
                <wp:positionH relativeFrom="margin">
                  <wp:posOffset>1226004</wp:posOffset>
                </wp:positionH>
                <wp:positionV relativeFrom="paragraph">
                  <wp:posOffset>898343</wp:posOffset>
                </wp:positionV>
                <wp:extent cx="335280" cy="304800"/>
                <wp:effectExtent l="19050" t="19050" r="64770" b="38100"/>
                <wp:wrapNone/>
                <wp:docPr id="1" name="Straight Arrow Connector 1"/>
                <wp:cNvGraphicFramePr/>
                <a:graphic xmlns:a="http://schemas.openxmlformats.org/drawingml/2006/main">
                  <a:graphicData uri="http://schemas.microsoft.com/office/word/2010/wordprocessingShape">
                    <wps:wsp>
                      <wps:cNvCnPr/>
                      <wps:spPr>
                        <a:xfrm>
                          <a:off x="0" y="0"/>
                          <a:ext cx="335280" cy="30480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A21F4BF" id="_x0000_t32" coordsize="21600,21600" o:spt="32" o:oned="t" path="m,l21600,21600e" filled="f">
                <v:path arrowok="t" fillok="f" o:connecttype="none"/>
                <o:lock v:ext="edit" shapetype="t"/>
              </v:shapetype>
              <v:shape id="Straight Arrow Connector 1" o:spid="_x0000_s1026" type="#_x0000_t32" style="position:absolute;margin-left:96.55pt;margin-top:70.75pt;width:26.4pt;height:24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" strokecolor="#4472c4 [3204]" strokeweight="3pt">
                <v:stroke endarrow="block" joinstyle="miter"/>
                <w10:wrap anchorx="margin"/>
              </v:shape>
            </w:pict>
          </mc:Fallback>
        </mc:AlternateContent>
      </w:r>
      <w:r w:rsidRPr="008A640C">
        <w:rPr>
          <w:noProof/>
        </w:rPr>
        <w:drawing>
          <wp:inline distT="0" distB="0" distL="0" distR="0" wp14:anchorId="3BCD2216" wp14:editId="5D262141">
            <wp:extent cx="2664279" cy="1541363"/>
            <wp:effectExtent l="114300" t="114300" r="155575" b="1543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t="17139" b="16843"/>
                    <a:stretch/>
                  </pic:blipFill>
                  <pic:spPr bwMode="auto">
                    <a:xfrm>
                      <a:off x="0" y="0"/>
                      <a:ext cx="2694701" cy="15589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B1F35C9" w14:textId="784D0DF3" w:rsidR="00094424" w:rsidRPr="00562FE6" w:rsidRDefault="00EC2BCC" w:rsidP="000A16FA">
      <w:pPr>
        <w:pStyle w:val="ListParagraph"/>
        <w:numPr>
          <w:ilvl w:val="0"/>
          <w:numId w:val="23"/>
        </w:numPr>
        <w:spacing w:after="160" w:line="259" w:lineRule="auto"/>
      </w:pPr>
      <w:r>
        <w:t xml:space="preserve"> </w:t>
      </w:r>
      <w:r w:rsidR="00094424" w:rsidRPr="00562FE6">
        <w:t xml:space="preserve">Customers must check the box agreeing to discuss their request with a workforce professional at a Workforce Solutions office for the “Create Profile” button to activate.  Once the statement box is checked, customers must click the </w:t>
      </w:r>
      <w:r w:rsidR="00094424" w:rsidRPr="00562FE6">
        <w:rPr>
          <w:b/>
          <w:bCs/>
        </w:rPr>
        <w:t xml:space="preserve">Create Profile </w:t>
      </w:r>
      <w:r w:rsidR="00094424" w:rsidRPr="00562FE6">
        <w:t>button.</w:t>
      </w:r>
    </w:p>
    <w:p w14:paraId="31DDED54" w14:textId="77777777" w:rsidR="00EE04C2" w:rsidRDefault="00094424" w:rsidP="00967012">
      <w:pPr>
        <w:ind w:left="1980" w:firstLine="180"/>
        <w:rPr>
          <w:b/>
          <w:bCs/>
          <w:u w:val="single"/>
        </w:rPr>
      </w:pPr>
      <w:r w:rsidRPr="008A640C">
        <w:rPr>
          <w:noProof/>
        </w:rPr>
        <w:drawing>
          <wp:inline distT="0" distB="0" distL="0" distR="0" wp14:anchorId="1A83B69D" wp14:editId="331C89B4">
            <wp:extent cx="2726353" cy="1328057"/>
            <wp:effectExtent l="114300" t="114300" r="150495" b="139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5805" t="12662" r="11468" b="4221"/>
                    <a:stretch/>
                  </pic:blipFill>
                  <pic:spPr bwMode="auto">
                    <a:xfrm>
                      <a:off x="0" y="0"/>
                      <a:ext cx="2726353" cy="1328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2FFB739" w14:textId="77777777" w:rsidR="00967012" w:rsidRPr="00562FE6" w:rsidRDefault="00967012" w:rsidP="00967012">
      <w:pPr>
        <w:ind w:left="1980" w:firstLine="180"/>
        <w:rPr>
          <w:b/>
          <w:bCs/>
          <w:u w:val="single"/>
        </w:rPr>
      </w:pPr>
    </w:p>
    <w:p w14:paraId="585B9FB3" w14:textId="2E663F73" w:rsidR="00094424" w:rsidRPr="00451711" w:rsidRDefault="00094424" w:rsidP="00451711">
      <w:pPr>
        <w:pStyle w:val="ListParagraph"/>
        <w:numPr>
          <w:ilvl w:val="0"/>
          <w:numId w:val="35"/>
        </w:numPr>
        <w:rPr>
          <w:b/>
          <w:bCs/>
          <w:sz w:val="28"/>
          <w:szCs w:val="28"/>
          <w:u w:val="single"/>
        </w:rPr>
      </w:pPr>
      <w:r w:rsidRPr="00451711">
        <w:rPr>
          <w:b/>
          <w:bCs/>
          <w:i/>
          <w:iCs/>
          <w:sz w:val="28"/>
          <w:szCs w:val="28"/>
        </w:rPr>
        <w:lastRenderedPageBreak/>
        <w:t>Create a Profile</w:t>
      </w:r>
    </w:p>
    <w:p w14:paraId="4E0A8299" w14:textId="77777777" w:rsidR="00094424" w:rsidRPr="00562FE6" w:rsidRDefault="00094424" w:rsidP="00451711">
      <w:pPr>
        <w:spacing w:after="100" w:afterAutospacing="1"/>
        <w:ind w:left="360"/>
      </w:pPr>
      <w:r w:rsidRPr="00562FE6">
        <w:t xml:space="preserve">The Profile screen displays. </w:t>
      </w:r>
    </w:p>
    <w:p w14:paraId="044108FE" w14:textId="77777777" w:rsidR="00094424" w:rsidRPr="00562FE6" w:rsidRDefault="00094424" w:rsidP="00451711">
      <w:pPr>
        <w:spacing w:after="100" w:afterAutospacing="1"/>
        <w:ind w:left="360" w:hanging="180"/>
      </w:pPr>
      <w:r w:rsidRPr="008A640C">
        <w:rPr>
          <w:noProof/>
        </w:rPr>
        <w:drawing>
          <wp:inline distT="0" distB="0" distL="0" distR="0" wp14:anchorId="31850190" wp14:editId="44DC59BC">
            <wp:extent cx="4095750" cy="5058866"/>
            <wp:effectExtent l="133350" t="133350" r="152400" b="1612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802" r="23312"/>
                    <a:stretch/>
                  </pic:blipFill>
                  <pic:spPr bwMode="auto">
                    <a:xfrm>
                      <a:off x="0" y="0"/>
                      <a:ext cx="4131438" cy="51029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E02B0D8" w14:textId="77777777" w:rsidR="00094424" w:rsidRPr="00562FE6" w:rsidRDefault="00094424" w:rsidP="00451711">
      <w:pPr>
        <w:spacing w:after="100" w:afterAutospacing="1"/>
        <w:ind w:left="360"/>
      </w:pPr>
      <w:r w:rsidRPr="00562FE6">
        <w:t xml:space="preserve">Customers must enter the required contact information: </w:t>
      </w:r>
    </w:p>
    <w:p w14:paraId="58472DA0" w14:textId="77777777" w:rsidR="00094424" w:rsidRPr="00562FE6" w:rsidRDefault="00094424" w:rsidP="00451711">
      <w:pPr>
        <w:pStyle w:val="ListParagraph"/>
        <w:numPr>
          <w:ilvl w:val="0"/>
          <w:numId w:val="24"/>
        </w:numPr>
        <w:spacing w:after="100" w:afterAutospacing="1" w:line="259" w:lineRule="auto"/>
        <w:ind w:left="720"/>
      </w:pPr>
      <w:r w:rsidRPr="00562FE6">
        <w:t>Name</w:t>
      </w:r>
    </w:p>
    <w:p w14:paraId="3DAE4730" w14:textId="77777777" w:rsidR="00094424" w:rsidRPr="00562FE6" w:rsidRDefault="00094424" w:rsidP="00451711">
      <w:pPr>
        <w:pStyle w:val="ListParagraph"/>
        <w:numPr>
          <w:ilvl w:val="0"/>
          <w:numId w:val="24"/>
        </w:numPr>
        <w:spacing w:after="100" w:afterAutospacing="1" w:line="259" w:lineRule="auto"/>
        <w:ind w:left="720"/>
      </w:pPr>
      <w:r w:rsidRPr="00562FE6">
        <w:t>Phone number</w:t>
      </w:r>
    </w:p>
    <w:p w14:paraId="61EDE423" w14:textId="77777777" w:rsidR="00094424" w:rsidRPr="00562FE6" w:rsidRDefault="00094424" w:rsidP="00451711">
      <w:pPr>
        <w:pStyle w:val="ListParagraph"/>
        <w:numPr>
          <w:ilvl w:val="0"/>
          <w:numId w:val="24"/>
        </w:numPr>
        <w:spacing w:after="100" w:afterAutospacing="1" w:line="259" w:lineRule="auto"/>
        <w:ind w:left="720"/>
      </w:pPr>
      <w:r w:rsidRPr="00562FE6">
        <w:t>Email address</w:t>
      </w:r>
    </w:p>
    <w:p w14:paraId="7E55FB89" w14:textId="3346D9E6" w:rsidR="00094424" w:rsidRPr="00562FE6" w:rsidRDefault="00094424" w:rsidP="00451711">
      <w:pPr>
        <w:ind w:left="360"/>
        <w:rPr>
          <w:b/>
        </w:rPr>
      </w:pPr>
      <w:r w:rsidRPr="00562FE6">
        <w:rPr>
          <w:b/>
        </w:rPr>
        <w:t>NOTE:</w:t>
      </w:r>
      <w:r w:rsidRPr="00562FE6">
        <w:t xml:space="preserve"> Customers without an email address can create one by clicking on the link to their preferred email provider below the email address field and completing the setup process for the provider.  </w:t>
      </w:r>
    </w:p>
    <w:p w14:paraId="439FBB65" w14:textId="77777777" w:rsidR="00094424" w:rsidRPr="00562FE6" w:rsidRDefault="00094424" w:rsidP="00451711">
      <w:pPr>
        <w:ind w:left="360" w:hanging="90"/>
      </w:pPr>
      <w:r w:rsidRPr="008A640C">
        <w:rPr>
          <w:noProof/>
        </w:rPr>
        <w:lastRenderedPageBreak/>
        <mc:AlternateContent>
          <mc:Choice Requires="wps">
            <w:drawing>
              <wp:anchor distT="0" distB="0" distL="114300" distR="114300" simplePos="0" relativeHeight="251658240" behindDoc="0" locked="0" layoutInCell="1" allowOverlap="1" wp14:anchorId="64AECD5D" wp14:editId="7465262B">
                <wp:simplePos x="0" y="0"/>
                <wp:positionH relativeFrom="column">
                  <wp:posOffset>2258885</wp:posOffset>
                </wp:positionH>
                <wp:positionV relativeFrom="paragraph">
                  <wp:posOffset>989330</wp:posOffset>
                </wp:positionV>
                <wp:extent cx="350520" cy="182880"/>
                <wp:effectExtent l="38100" t="38100" r="11430" b="26670"/>
                <wp:wrapNone/>
                <wp:docPr id="3" name="Straight Arrow Connector 3"/>
                <wp:cNvGraphicFramePr/>
                <a:graphic xmlns:a="http://schemas.openxmlformats.org/drawingml/2006/main">
                  <a:graphicData uri="http://schemas.microsoft.com/office/word/2010/wordprocessingShape">
                    <wps:wsp>
                      <wps:cNvCnPr/>
                      <wps:spPr>
                        <a:xfrm flipH="1" flipV="1">
                          <a:off x="0" y="0"/>
                          <a:ext cx="350520" cy="18288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2E426A" id="Straight Arrow Connector 3" o:spid="_x0000_s1026" type="#_x0000_t32" style="position:absolute;margin-left:177.85pt;margin-top:77.9pt;width:27.6pt;height:14.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" strokecolor="#4472c4 [3204]" strokeweight="2.25pt">
                <v:stroke endarrow="block" joinstyle="miter"/>
              </v:shape>
            </w:pict>
          </mc:Fallback>
        </mc:AlternateContent>
      </w:r>
      <w:r w:rsidRPr="008A640C">
        <w:rPr>
          <w:noProof/>
        </w:rPr>
        <w:drawing>
          <wp:inline distT="0" distB="0" distL="0" distR="0" wp14:anchorId="7F9AB443" wp14:editId="7E492787">
            <wp:extent cx="3964823" cy="1603169"/>
            <wp:effectExtent l="133350" t="114300" r="150495" b="1689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13841" r="18187" b="8526"/>
                    <a:stretch/>
                  </pic:blipFill>
                  <pic:spPr bwMode="auto">
                    <a:xfrm>
                      <a:off x="0" y="0"/>
                      <a:ext cx="4097448" cy="16567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1E4D8A6" w14:textId="77777777" w:rsidR="00094424" w:rsidRPr="00562FE6" w:rsidRDefault="00094424" w:rsidP="00451711">
      <w:pPr>
        <w:ind w:left="360"/>
      </w:pPr>
      <w:r w:rsidRPr="00562FE6">
        <w:t>A secure password must contain at least:</w:t>
      </w:r>
    </w:p>
    <w:p w14:paraId="235832AC" w14:textId="77777777" w:rsidR="00094424" w:rsidRPr="00562FE6" w:rsidRDefault="00094424" w:rsidP="00451711">
      <w:pPr>
        <w:pStyle w:val="ListParagraph"/>
        <w:numPr>
          <w:ilvl w:val="0"/>
          <w:numId w:val="27"/>
        </w:numPr>
        <w:spacing w:after="160" w:line="259" w:lineRule="auto"/>
        <w:ind w:left="720"/>
      </w:pPr>
      <w:r w:rsidRPr="00562FE6">
        <w:t xml:space="preserve">eight (8) characters </w:t>
      </w:r>
    </w:p>
    <w:p w14:paraId="099CA636" w14:textId="77777777" w:rsidR="00094424" w:rsidRPr="00562FE6" w:rsidRDefault="00094424" w:rsidP="00451711">
      <w:pPr>
        <w:pStyle w:val="ListParagraph"/>
        <w:numPr>
          <w:ilvl w:val="0"/>
          <w:numId w:val="27"/>
        </w:numPr>
        <w:spacing w:after="160" w:line="259" w:lineRule="auto"/>
        <w:ind w:left="720"/>
      </w:pPr>
      <w:r w:rsidRPr="00562FE6">
        <w:t xml:space="preserve">one uppercase letter </w:t>
      </w:r>
    </w:p>
    <w:p w14:paraId="59A12228" w14:textId="77777777" w:rsidR="00094424" w:rsidRPr="00562FE6" w:rsidRDefault="00094424" w:rsidP="00451711">
      <w:pPr>
        <w:pStyle w:val="ListParagraph"/>
        <w:numPr>
          <w:ilvl w:val="0"/>
          <w:numId w:val="27"/>
        </w:numPr>
        <w:spacing w:after="160" w:line="259" w:lineRule="auto"/>
        <w:ind w:left="720"/>
      </w:pPr>
      <w:r w:rsidRPr="00562FE6">
        <w:t xml:space="preserve">one lowercase letter </w:t>
      </w:r>
    </w:p>
    <w:p w14:paraId="15A84FBF" w14:textId="77777777" w:rsidR="00094424" w:rsidRPr="00562FE6" w:rsidRDefault="00094424" w:rsidP="00451711">
      <w:pPr>
        <w:pStyle w:val="ListParagraph"/>
        <w:numPr>
          <w:ilvl w:val="0"/>
          <w:numId w:val="27"/>
        </w:numPr>
        <w:spacing w:after="160" w:line="259" w:lineRule="auto"/>
        <w:ind w:left="720"/>
      </w:pPr>
      <w:r w:rsidRPr="00562FE6">
        <w:t>one number</w:t>
      </w:r>
    </w:p>
    <w:p w14:paraId="7508057C" w14:textId="77777777" w:rsidR="00094424" w:rsidRPr="00562FE6" w:rsidRDefault="00094424" w:rsidP="00451711">
      <w:pPr>
        <w:pStyle w:val="ListParagraph"/>
        <w:numPr>
          <w:ilvl w:val="0"/>
          <w:numId w:val="27"/>
        </w:numPr>
        <w:spacing w:after="160" w:line="259" w:lineRule="auto"/>
        <w:ind w:left="720"/>
      </w:pPr>
      <w:r w:rsidRPr="00562FE6">
        <w:t>one special character (! @ # $ % ^ &amp; *)</w:t>
      </w:r>
    </w:p>
    <w:p w14:paraId="4FC7619A" w14:textId="2810FF04" w:rsidR="00094424" w:rsidRPr="00562FE6" w:rsidRDefault="00094424" w:rsidP="00451711">
      <w:pPr>
        <w:ind w:left="360"/>
      </w:pPr>
      <w:r w:rsidRPr="00562FE6">
        <w:t xml:space="preserve">When all information is entered, customers click the </w:t>
      </w:r>
      <w:r w:rsidRPr="00562FE6">
        <w:rPr>
          <w:b/>
          <w:bCs/>
        </w:rPr>
        <w:t xml:space="preserve">Create Profile </w:t>
      </w:r>
      <w:r w:rsidRPr="00562FE6">
        <w:t xml:space="preserve">button. The </w:t>
      </w:r>
      <w:r w:rsidRPr="00562FE6">
        <w:rPr>
          <w:b/>
          <w:bCs/>
        </w:rPr>
        <w:t xml:space="preserve">Verify </w:t>
      </w:r>
      <w:r w:rsidR="00CA2FAC" w:rsidRPr="00562FE6">
        <w:rPr>
          <w:b/>
          <w:bCs/>
        </w:rPr>
        <w:t>E</w:t>
      </w:r>
      <w:r w:rsidRPr="00562FE6">
        <w:rPr>
          <w:b/>
          <w:bCs/>
        </w:rPr>
        <w:t>mail Address</w:t>
      </w:r>
      <w:r w:rsidRPr="00562FE6">
        <w:t xml:space="preserve"> screen displays. </w:t>
      </w:r>
    </w:p>
    <w:p w14:paraId="2EF83F04" w14:textId="77777777" w:rsidR="00094424" w:rsidRPr="00562FE6" w:rsidRDefault="00094424" w:rsidP="00451711">
      <w:pPr>
        <w:ind w:left="360" w:hanging="90"/>
      </w:pPr>
      <w:r w:rsidRPr="008A640C">
        <w:rPr>
          <w:noProof/>
        </w:rPr>
        <w:drawing>
          <wp:inline distT="0" distB="0" distL="0" distR="0" wp14:anchorId="10748663" wp14:editId="615449B9">
            <wp:extent cx="3409574" cy="1458592"/>
            <wp:effectExtent l="114300" t="114300" r="153035" b="142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111" t="16296" r="9333" b="52691"/>
                    <a:stretch/>
                  </pic:blipFill>
                  <pic:spPr bwMode="auto">
                    <a:xfrm>
                      <a:off x="0" y="0"/>
                      <a:ext cx="3446269" cy="14742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08067DB" w14:textId="77777777" w:rsidR="006376A7" w:rsidRPr="00562FE6" w:rsidRDefault="006376A7" w:rsidP="00451711">
      <w:pPr>
        <w:ind w:left="360"/>
      </w:pPr>
      <w:r w:rsidRPr="00562FE6">
        <w:br w:type="page"/>
      </w:r>
    </w:p>
    <w:p w14:paraId="04964FC7" w14:textId="3A6FD127" w:rsidR="00094424" w:rsidRPr="00562FE6" w:rsidRDefault="00CA2FAC" w:rsidP="00451711">
      <w:pPr>
        <w:ind w:left="360"/>
      </w:pPr>
      <w:r w:rsidRPr="00562FE6">
        <w:lastRenderedPageBreak/>
        <w:t>T</w:t>
      </w:r>
      <w:r w:rsidR="00094424" w:rsidRPr="00562FE6">
        <w:t xml:space="preserve">o confirm and verify their email address, </w:t>
      </w:r>
      <w:r w:rsidRPr="00562FE6">
        <w:t>customers</w:t>
      </w:r>
      <w:r w:rsidR="00094424" w:rsidRPr="00562FE6">
        <w:t xml:space="preserve"> must:</w:t>
      </w:r>
    </w:p>
    <w:p w14:paraId="157F382C" w14:textId="56E426D4" w:rsidR="00094424" w:rsidRPr="00562FE6" w:rsidRDefault="00094424" w:rsidP="00451711">
      <w:pPr>
        <w:pStyle w:val="ListParagraph"/>
        <w:numPr>
          <w:ilvl w:val="0"/>
          <w:numId w:val="25"/>
        </w:numPr>
        <w:spacing w:after="160" w:line="259" w:lineRule="auto"/>
        <w:ind w:left="720"/>
      </w:pPr>
      <w:r w:rsidRPr="00562FE6">
        <w:t xml:space="preserve">Click the </w:t>
      </w:r>
      <w:r w:rsidRPr="00562FE6">
        <w:rPr>
          <w:b/>
          <w:bCs/>
        </w:rPr>
        <w:t>Send Verification Email</w:t>
      </w:r>
      <w:r w:rsidRPr="00562FE6">
        <w:t xml:space="preserve"> button. A verification email is sent to the email address listed on the customer’s profile. </w:t>
      </w:r>
      <w:r w:rsidR="006376A7" w:rsidRPr="00562FE6">
        <w:br/>
      </w:r>
    </w:p>
    <w:p w14:paraId="4C9AB046" w14:textId="77777777" w:rsidR="00094424" w:rsidRPr="00562FE6" w:rsidRDefault="00094424" w:rsidP="00451711">
      <w:pPr>
        <w:pStyle w:val="ListParagraph"/>
        <w:ind w:left="1080" w:hanging="450"/>
      </w:pPr>
      <w:r w:rsidRPr="008A640C">
        <w:rPr>
          <w:noProof/>
        </w:rPr>
        <w:drawing>
          <wp:inline distT="0" distB="0" distL="0" distR="0" wp14:anchorId="799D1C2A" wp14:editId="1B4E6EEC">
            <wp:extent cx="4804410" cy="1402887"/>
            <wp:effectExtent l="133350" t="114300" r="129540" b="1593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445" t="15506" r="9222" b="62864"/>
                    <a:stretch/>
                  </pic:blipFill>
                  <pic:spPr bwMode="auto">
                    <a:xfrm>
                      <a:off x="0" y="0"/>
                      <a:ext cx="4839407" cy="14131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569416C" w14:textId="6EB7926B" w:rsidR="00094424" w:rsidRPr="00562FE6" w:rsidRDefault="00094424" w:rsidP="00451711">
      <w:pPr>
        <w:pStyle w:val="ListParagraph"/>
        <w:numPr>
          <w:ilvl w:val="0"/>
          <w:numId w:val="25"/>
        </w:numPr>
        <w:spacing w:after="160" w:line="259" w:lineRule="auto"/>
        <w:ind w:left="1080"/>
      </w:pPr>
      <w:r w:rsidRPr="00562FE6">
        <w:t>Login to their email address</w:t>
      </w:r>
      <w:r w:rsidR="00CA2FAC" w:rsidRPr="00562FE6">
        <w:t>.</w:t>
      </w:r>
      <w:r w:rsidRPr="00562FE6">
        <w:t xml:space="preserve"> </w:t>
      </w:r>
    </w:p>
    <w:p w14:paraId="22AD61F7" w14:textId="77777777" w:rsidR="00CA2FAC" w:rsidRPr="00562FE6" w:rsidRDefault="00094424" w:rsidP="00451711">
      <w:pPr>
        <w:pStyle w:val="ListParagraph"/>
        <w:numPr>
          <w:ilvl w:val="0"/>
          <w:numId w:val="25"/>
        </w:numPr>
        <w:spacing w:after="160" w:line="259" w:lineRule="auto"/>
        <w:ind w:left="1080"/>
      </w:pPr>
      <w:r w:rsidRPr="00562FE6">
        <w:t xml:space="preserve">Retrieve the verification email from </w:t>
      </w:r>
      <w:hyperlink r:id="rId19" w:history="1">
        <w:r w:rsidRPr="00562FE6">
          <w:rPr>
            <w:rStyle w:val="Hyperlink"/>
          </w:rPr>
          <w:t>WFSFinancialAid@wrksolutions.com</w:t>
        </w:r>
      </w:hyperlink>
      <w:r w:rsidRPr="00562FE6">
        <w:t xml:space="preserve">. </w:t>
      </w:r>
    </w:p>
    <w:p w14:paraId="11FFBDD4" w14:textId="6E26E10C" w:rsidR="00094424" w:rsidRPr="00562FE6" w:rsidRDefault="00094424" w:rsidP="00451711">
      <w:pPr>
        <w:pStyle w:val="ListParagraph"/>
        <w:spacing w:after="160" w:line="259" w:lineRule="auto"/>
        <w:ind w:left="1080"/>
      </w:pPr>
      <w:r w:rsidRPr="00562FE6">
        <w:t xml:space="preserve">Note: If the email is not in the inbox, ask </w:t>
      </w:r>
      <w:r w:rsidR="00CA2FAC" w:rsidRPr="00562FE6">
        <w:t xml:space="preserve">the </w:t>
      </w:r>
      <w:r w:rsidRPr="00562FE6">
        <w:t xml:space="preserve">customer to check their Spam folder. </w:t>
      </w:r>
    </w:p>
    <w:p w14:paraId="1B222F95" w14:textId="64947A33" w:rsidR="00094424" w:rsidRPr="00562FE6" w:rsidRDefault="00094424" w:rsidP="00451711">
      <w:pPr>
        <w:pStyle w:val="ListParagraph"/>
        <w:numPr>
          <w:ilvl w:val="0"/>
          <w:numId w:val="25"/>
        </w:numPr>
        <w:spacing w:after="160" w:line="259" w:lineRule="auto"/>
        <w:ind w:left="1080"/>
      </w:pPr>
      <w:r w:rsidRPr="00562FE6">
        <w:t xml:space="preserve">Click the </w:t>
      </w:r>
      <w:r w:rsidRPr="00562FE6">
        <w:rPr>
          <w:b/>
          <w:bCs/>
        </w:rPr>
        <w:t>VERIFY</w:t>
      </w:r>
      <w:r w:rsidRPr="00562FE6">
        <w:t xml:space="preserve"> link in the verification email</w:t>
      </w:r>
      <w:r w:rsidR="00CA2FAC" w:rsidRPr="00562FE6">
        <w:t>.</w:t>
      </w:r>
      <w:r w:rsidR="008A4A99" w:rsidRPr="00562FE6">
        <w:br/>
      </w:r>
    </w:p>
    <w:p w14:paraId="09881823" w14:textId="7978EBB3" w:rsidR="00094424" w:rsidRPr="00562FE6" w:rsidRDefault="008A4A99" w:rsidP="002C75FA">
      <w:pPr>
        <w:pStyle w:val="ListParagraph"/>
        <w:ind w:left="1080"/>
      </w:pPr>
      <w:r w:rsidRPr="008A640C">
        <w:rPr>
          <w:noProof/>
        </w:rPr>
        <w:drawing>
          <wp:inline distT="0" distB="0" distL="0" distR="0" wp14:anchorId="2B020A5C" wp14:editId="1F240D3C">
            <wp:extent cx="2681605" cy="2907665"/>
            <wp:effectExtent l="133350" t="114300" r="137795" b="1593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l="29000" t="19844" r="31444" b="4151"/>
                    <a:stretch/>
                  </pic:blipFill>
                  <pic:spPr bwMode="auto">
                    <a:xfrm>
                      <a:off x="0" y="0"/>
                      <a:ext cx="2681605" cy="2907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512A240" w14:textId="6A05E8FB" w:rsidR="00094424" w:rsidRPr="00562FE6" w:rsidRDefault="00094424" w:rsidP="00451711">
      <w:pPr>
        <w:pStyle w:val="ListParagraph"/>
        <w:ind w:left="1080"/>
      </w:pPr>
    </w:p>
    <w:p w14:paraId="76E7392E" w14:textId="01C17D83" w:rsidR="00094424" w:rsidRPr="00562FE6" w:rsidRDefault="00094424" w:rsidP="00451711">
      <w:pPr>
        <w:pStyle w:val="ListParagraph"/>
        <w:ind w:left="1080"/>
      </w:pPr>
    </w:p>
    <w:p w14:paraId="1F8981F0" w14:textId="660991B7" w:rsidR="00094424" w:rsidRPr="00562FE6" w:rsidRDefault="00094424" w:rsidP="00451711">
      <w:pPr>
        <w:pStyle w:val="ListParagraph"/>
        <w:ind w:left="1080"/>
      </w:pPr>
    </w:p>
    <w:p w14:paraId="794AA123" w14:textId="46D4287A" w:rsidR="00094424" w:rsidRPr="00562FE6" w:rsidRDefault="00094424" w:rsidP="00451711">
      <w:pPr>
        <w:pStyle w:val="ListParagraph"/>
        <w:ind w:left="1080"/>
      </w:pPr>
    </w:p>
    <w:p w14:paraId="3F14AA76" w14:textId="6CBFB954" w:rsidR="00094424" w:rsidRPr="00562FE6" w:rsidRDefault="00094424" w:rsidP="00451711">
      <w:pPr>
        <w:pStyle w:val="ListParagraph"/>
        <w:ind w:left="1080"/>
      </w:pPr>
    </w:p>
    <w:p w14:paraId="0A774B1B" w14:textId="77777777" w:rsidR="00094424" w:rsidRPr="00562FE6" w:rsidRDefault="00094424" w:rsidP="00451711">
      <w:pPr>
        <w:ind w:left="360"/>
      </w:pPr>
    </w:p>
    <w:p w14:paraId="1D88F419" w14:textId="295C2364" w:rsidR="00094424" w:rsidRPr="00562FE6" w:rsidRDefault="00094424" w:rsidP="00451711">
      <w:pPr>
        <w:pStyle w:val="ListParagraph"/>
        <w:numPr>
          <w:ilvl w:val="0"/>
          <w:numId w:val="25"/>
        </w:numPr>
        <w:spacing w:after="160" w:line="259" w:lineRule="auto"/>
        <w:ind w:left="720"/>
      </w:pPr>
      <w:r w:rsidRPr="00562FE6">
        <w:lastRenderedPageBreak/>
        <w:t xml:space="preserve">The </w:t>
      </w:r>
      <w:r w:rsidRPr="00562FE6">
        <w:rPr>
          <w:b/>
          <w:bCs/>
        </w:rPr>
        <w:t>Email Verified</w:t>
      </w:r>
      <w:r w:rsidRPr="00562FE6">
        <w:t xml:space="preserve"> screen displays. </w:t>
      </w:r>
      <w:r w:rsidR="00F824E9" w:rsidRPr="00562FE6">
        <w:br/>
      </w:r>
    </w:p>
    <w:p w14:paraId="2A0919C8" w14:textId="4DF20E31" w:rsidR="00094424" w:rsidRPr="00562FE6" w:rsidRDefault="00094424" w:rsidP="002C75FA">
      <w:pPr>
        <w:pStyle w:val="ListParagraph"/>
        <w:ind w:left="1080" w:hanging="360"/>
      </w:pPr>
      <w:r w:rsidRPr="008A640C">
        <w:rPr>
          <w:noProof/>
        </w:rPr>
        <w:drawing>
          <wp:inline distT="0" distB="0" distL="0" distR="0" wp14:anchorId="209673AF" wp14:editId="46E0B82C">
            <wp:extent cx="4720590" cy="1865662"/>
            <wp:effectExtent l="133350" t="114300" r="137160" b="1727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0666" t="16296" r="10333" b="55951"/>
                    <a:stretch/>
                  </pic:blipFill>
                  <pic:spPr bwMode="auto">
                    <a:xfrm>
                      <a:off x="0" y="0"/>
                      <a:ext cx="4771057" cy="1885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8A4A99" w:rsidRPr="00562FE6">
        <w:br/>
      </w:r>
    </w:p>
    <w:p w14:paraId="3A2ED810" w14:textId="1C16D318" w:rsidR="00094424" w:rsidRPr="00562FE6" w:rsidRDefault="00094424" w:rsidP="00451711">
      <w:pPr>
        <w:pStyle w:val="ListParagraph"/>
        <w:numPr>
          <w:ilvl w:val="0"/>
          <w:numId w:val="25"/>
        </w:numPr>
        <w:spacing w:after="160" w:line="259" w:lineRule="auto"/>
        <w:ind w:left="720"/>
      </w:pPr>
      <w:r w:rsidRPr="00562FE6">
        <w:t xml:space="preserve">Customers click the </w:t>
      </w:r>
      <w:r w:rsidRPr="00562FE6">
        <w:rPr>
          <w:b/>
          <w:bCs/>
        </w:rPr>
        <w:t>Continue</w:t>
      </w:r>
      <w:r w:rsidRPr="00562FE6">
        <w:t xml:space="preserve"> button. The </w:t>
      </w:r>
      <w:r w:rsidRPr="00562FE6">
        <w:rPr>
          <w:b/>
          <w:bCs/>
        </w:rPr>
        <w:t xml:space="preserve">Welcome/Services </w:t>
      </w:r>
      <w:r w:rsidRPr="00562FE6">
        <w:t>page displays.</w:t>
      </w:r>
    </w:p>
    <w:p w14:paraId="32239F73" w14:textId="77777777" w:rsidR="00094424" w:rsidRPr="00562FE6" w:rsidRDefault="00094424" w:rsidP="00451711">
      <w:pPr>
        <w:ind w:left="360" w:firstLine="180"/>
      </w:pPr>
      <w:r w:rsidRPr="008A640C">
        <w:rPr>
          <w:noProof/>
        </w:rPr>
        <w:drawing>
          <wp:inline distT="0" distB="0" distL="0" distR="0" wp14:anchorId="36064148" wp14:editId="29034412">
            <wp:extent cx="2690018" cy="2910840"/>
            <wp:effectExtent l="133350" t="114300" r="148590" b="1562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222" t="15309" r="33222" b="27407"/>
                    <a:stretch/>
                  </pic:blipFill>
                  <pic:spPr bwMode="auto">
                    <a:xfrm>
                      <a:off x="0" y="0"/>
                      <a:ext cx="2710667" cy="293318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8376F50" w14:textId="3F0C1799" w:rsidR="00094424" w:rsidRPr="00562FE6" w:rsidRDefault="00094424" w:rsidP="00451711">
      <w:pPr>
        <w:ind w:left="360"/>
      </w:pPr>
      <w:r w:rsidRPr="00562FE6">
        <w:t xml:space="preserve">To continue the application profile, customers:  </w:t>
      </w:r>
    </w:p>
    <w:p w14:paraId="41B6185E" w14:textId="056184B0" w:rsidR="00094424" w:rsidRPr="00562FE6" w:rsidRDefault="00094424" w:rsidP="00451711">
      <w:pPr>
        <w:pStyle w:val="ListParagraph"/>
        <w:numPr>
          <w:ilvl w:val="1"/>
          <w:numId w:val="33"/>
        </w:numPr>
        <w:spacing w:after="160" w:line="259" w:lineRule="auto"/>
      </w:pPr>
      <w:r w:rsidRPr="00562FE6">
        <w:t xml:space="preserve">Check the applicable box(es) to identify the services </w:t>
      </w:r>
      <w:r w:rsidR="00CA2FAC" w:rsidRPr="00562FE6">
        <w:t>they need</w:t>
      </w:r>
      <w:r w:rsidRPr="00562FE6">
        <w:t xml:space="preserve"> </w:t>
      </w:r>
    </w:p>
    <w:p w14:paraId="01D1B2DB" w14:textId="092C03D2" w:rsidR="00094424" w:rsidRPr="00562FE6" w:rsidRDefault="00094424" w:rsidP="00451711">
      <w:pPr>
        <w:pStyle w:val="ListParagraph"/>
        <w:numPr>
          <w:ilvl w:val="1"/>
          <w:numId w:val="33"/>
        </w:numPr>
        <w:spacing w:after="160" w:line="259" w:lineRule="auto"/>
      </w:pPr>
      <w:r w:rsidRPr="00562FE6">
        <w:t>Agree to an assessment within 14 days by clicking</w:t>
      </w:r>
      <w:r w:rsidR="00CA2FAC" w:rsidRPr="00562FE6">
        <w:t>,</w:t>
      </w:r>
      <w:r w:rsidRPr="00562FE6">
        <w:t xml:space="preserve"> I Agree </w:t>
      </w:r>
    </w:p>
    <w:p w14:paraId="30790F6F" w14:textId="77C1C658" w:rsidR="00F824E9" w:rsidRPr="00562FE6" w:rsidRDefault="00094424" w:rsidP="00451711">
      <w:pPr>
        <w:pStyle w:val="ListParagraph"/>
        <w:numPr>
          <w:ilvl w:val="1"/>
          <w:numId w:val="33"/>
        </w:numPr>
        <w:spacing w:after="160" w:line="259" w:lineRule="auto"/>
      </w:pPr>
      <w:r w:rsidRPr="00562FE6">
        <w:t xml:space="preserve">Answer the questions on the Financial Assistance </w:t>
      </w:r>
      <w:r w:rsidR="00CA2FAC" w:rsidRPr="00562FE6">
        <w:t>page and</w:t>
      </w:r>
      <w:r w:rsidRPr="00562FE6">
        <w:t xml:space="preserve"> click Next. </w:t>
      </w:r>
    </w:p>
    <w:p w14:paraId="74AA376D" w14:textId="77777777" w:rsidR="00F824E9" w:rsidRPr="00562FE6" w:rsidRDefault="00F824E9" w:rsidP="00451711">
      <w:pPr>
        <w:ind w:left="360"/>
      </w:pPr>
      <w:r w:rsidRPr="00562FE6">
        <w:br w:type="page"/>
      </w:r>
    </w:p>
    <w:p w14:paraId="0FD487E8" w14:textId="599D6666" w:rsidR="00AF33F1" w:rsidRPr="00451711" w:rsidRDefault="00AF33F1" w:rsidP="00AF33F1">
      <w:pPr>
        <w:pStyle w:val="ListParagraph"/>
        <w:numPr>
          <w:ilvl w:val="0"/>
          <w:numId w:val="35"/>
        </w:numPr>
        <w:rPr>
          <w:b/>
          <w:bCs/>
          <w:i/>
          <w:iCs/>
          <w:sz w:val="28"/>
          <w:szCs w:val="28"/>
        </w:rPr>
      </w:pPr>
      <w:r w:rsidRPr="00451711">
        <w:rPr>
          <w:b/>
          <w:bCs/>
          <w:i/>
          <w:iCs/>
          <w:sz w:val="28"/>
          <w:szCs w:val="28"/>
        </w:rPr>
        <w:lastRenderedPageBreak/>
        <w:t>Complete the application and upload supporting documents</w:t>
      </w:r>
      <w:r w:rsidR="00F4660D" w:rsidRPr="00451711">
        <w:rPr>
          <w:b/>
          <w:bCs/>
          <w:i/>
          <w:iCs/>
          <w:sz w:val="28"/>
          <w:szCs w:val="28"/>
        </w:rPr>
        <w:t>.</w:t>
      </w:r>
    </w:p>
    <w:p w14:paraId="2B1F688A" w14:textId="77777777" w:rsidR="00AF33F1" w:rsidRPr="00451711" w:rsidRDefault="00AF33F1" w:rsidP="00451711">
      <w:pPr>
        <w:pStyle w:val="ListParagraph"/>
        <w:ind w:left="360"/>
        <w:rPr>
          <w:b/>
          <w:bCs/>
          <w:i/>
          <w:iCs/>
        </w:rPr>
      </w:pPr>
    </w:p>
    <w:p w14:paraId="64C733D4" w14:textId="6C2CDAD8" w:rsidR="00094424" w:rsidRPr="00562FE6" w:rsidRDefault="00094424" w:rsidP="00451711">
      <w:pPr>
        <w:pStyle w:val="ListParagraph"/>
        <w:spacing w:after="160" w:line="259" w:lineRule="auto"/>
        <w:ind w:left="360"/>
      </w:pPr>
      <w:r w:rsidRPr="00562FE6">
        <w:t xml:space="preserve">The </w:t>
      </w:r>
      <w:r w:rsidRPr="00562FE6">
        <w:rPr>
          <w:b/>
          <w:bCs/>
        </w:rPr>
        <w:t xml:space="preserve">Financial Assistance – Getting Started </w:t>
      </w:r>
      <w:r w:rsidRPr="00562FE6">
        <w:t xml:space="preserve">page displays. </w:t>
      </w:r>
    </w:p>
    <w:p w14:paraId="491C35AB" w14:textId="77777777" w:rsidR="00094424" w:rsidRPr="00562FE6" w:rsidRDefault="00094424" w:rsidP="002C75FA">
      <w:pPr>
        <w:ind w:left="360"/>
      </w:pPr>
      <w:r w:rsidRPr="008A640C">
        <w:rPr>
          <w:noProof/>
        </w:rPr>
        <w:drawing>
          <wp:inline distT="0" distB="0" distL="0" distR="0" wp14:anchorId="7D572301" wp14:editId="2130BBAA">
            <wp:extent cx="4664281" cy="2334907"/>
            <wp:effectExtent l="133350" t="114300" r="117475" b="1416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778" t="15704" r="3555" b="42617"/>
                    <a:stretch/>
                  </pic:blipFill>
                  <pic:spPr bwMode="auto">
                    <a:xfrm>
                      <a:off x="0" y="0"/>
                      <a:ext cx="4712389" cy="23589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A43AFF2" w14:textId="77777777" w:rsidR="00094424" w:rsidRPr="00562FE6" w:rsidRDefault="00094424" w:rsidP="00451711">
      <w:pPr>
        <w:ind w:left="360"/>
      </w:pPr>
      <w:r w:rsidRPr="00562FE6">
        <w:t xml:space="preserve">At this point, customers may choose to logout and return to complete the application </w:t>
      </w:r>
      <w:proofErr w:type="gramStart"/>
      <w:r w:rsidRPr="00562FE6">
        <w:t>at a later time</w:t>
      </w:r>
      <w:proofErr w:type="gramEnd"/>
      <w:r w:rsidRPr="00562FE6">
        <w:t xml:space="preserve">. </w:t>
      </w:r>
    </w:p>
    <w:p w14:paraId="71C1B40C" w14:textId="59803FAA" w:rsidR="00094424" w:rsidRPr="00562FE6" w:rsidRDefault="00094424" w:rsidP="00451711">
      <w:pPr>
        <w:ind w:left="360"/>
        <w:rPr>
          <w:b/>
          <w:bCs/>
        </w:rPr>
      </w:pPr>
      <w:r w:rsidRPr="00562FE6">
        <w:rPr>
          <w:b/>
          <w:bCs/>
        </w:rPr>
        <w:t xml:space="preserve">IMPORTANT NOTE: If an application is not submitted within 14 days, the customer </w:t>
      </w:r>
      <w:r w:rsidR="00CA2FAC" w:rsidRPr="00562FE6">
        <w:rPr>
          <w:b/>
          <w:bCs/>
        </w:rPr>
        <w:t>will have to reenter their application information in their profile</w:t>
      </w:r>
      <w:r w:rsidRPr="00562FE6">
        <w:rPr>
          <w:b/>
          <w:bCs/>
        </w:rPr>
        <w:t>.</w:t>
      </w:r>
    </w:p>
    <w:p w14:paraId="7F181C15" w14:textId="77777777" w:rsidR="00CA2FAC" w:rsidRPr="00562FE6" w:rsidRDefault="00094424" w:rsidP="00451711">
      <w:pPr>
        <w:ind w:left="360"/>
      </w:pPr>
      <w:r w:rsidRPr="00562FE6">
        <w:t xml:space="preserve">To continue, customers click </w:t>
      </w:r>
      <w:r w:rsidRPr="00562FE6">
        <w:rPr>
          <w:b/>
          <w:bCs/>
        </w:rPr>
        <w:t>Application Progress</w:t>
      </w:r>
      <w:r w:rsidRPr="00562FE6">
        <w:t xml:space="preserve">. The Application Progress screen displays seven steps to complete. For each step, customers must answer a series of questions and click </w:t>
      </w:r>
      <w:r w:rsidRPr="00562FE6">
        <w:rPr>
          <w:b/>
          <w:bCs/>
        </w:rPr>
        <w:t xml:space="preserve">Next </w:t>
      </w:r>
      <w:r w:rsidRPr="00562FE6">
        <w:t xml:space="preserve">at the end of each page. Once </w:t>
      </w:r>
      <w:r w:rsidR="00CA2FAC" w:rsidRPr="00562FE6">
        <w:t>the customer completes a</w:t>
      </w:r>
      <w:r w:rsidRPr="00562FE6">
        <w:t xml:space="preserve"> section</w:t>
      </w:r>
      <w:r w:rsidR="00CA2FAC" w:rsidRPr="00562FE6">
        <w:t>,</w:t>
      </w:r>
      <w:r w:rsidRPr="00562FE6">
        <w:t xml:space="preserve"> the </w:t>
      </w:r>
      <w:r w:rsidRPr="00562FE6">
        <w:rPr>
          <w:b/>
          <w:bCs/>
        </w:rPr>
        <w:t>Complete Section</w:t>
      </w:r>
      <w:r w:rsidRPr="00562FE6">
        <w:t xml:space="preserve"> button displays.  At this point, customers can click on the </w:t>
      </w:r>
      <w:r w:rsidRPr="00562FE6">
        <w:rPr>
          <w:b/>
          <w:bCs/>
        </w:rPr>
        <w:t>Save &amp; Logout</w:t>
      </w:r>
      <w:r w:rsidRPr="00562FE6">
        <w:t xml:space="preserve"> button, save what they’ve done, and return to complete the application </w:t>
      </w:r>
      <w:proofErr w:type="gramStart"/>
      <w:r w:rsidRPr="00562FE6">
        <w:t>at a later date</w:t>
      </w:r>
      <w:proofErr w:type="gramEnd"/>
      <w:r w:rsidRPr="00562FE6">
        <w:t xml:space="preserve">. </w:t>
      </w:r>
    </w:p>
    <w:p w14:paraId="2F252819" w14:textId="18E75E44" w:rsidR="00094424" w:rsidRPr="00562FE6" w:rsidRDefault="00094424" w:rsidP="00451711">
      <w:pPr>
        <w:ind w:left="360"/>
      </w:pPr>
      <w:r w:rsidRPr="00562FE6">
        <w:t xml:space="preserve">Note: If a step has been completed, a link to </w:t>
      </w:r>
      <w:r w:rsidRPr="00562FE6">
        <w:rPr>
          <w:b/>
          <w:bCs/>
        </w:rPr>
        <w:t>‘Edit’</w:t>
      </w:r>
      <w:r w:rsidRPr="00562FE6">
        <w:t xml:space="preserve"> the information displays in place of the </w:t>
      </w:r>
      <w:r w:rsidRPr="00562FE6">
        <w:rPr>
          <w:b/>
          <w:bCs/>
        </w:rPr>
        <w:t xml:space="preserve">Start </w:t>
      </w:r>
      <w:r w:rsidRPr="00562FE6">
        <w:t>button.</w:t>
      </w:r>
    </w:p>
    <w:p w14:paraId="3F8004C0" w14:textId="77777777" w:rsidR="00094424" w:rsidRPr="00562FE6" w:rsidRDefault="00094424" w:rsidP="00451711">
      <w:pPr>
        <w:ind w:left="360"/>
      </w:pPr>
      <w:r w:rsidRPr="00562FE6">
        <w:t xml:space="preserve">Once all sections have been completed, the customer clicks the </w:t>
      </w:r>
      <w:r w:rsidRPr="00562FE6">
        <w:rPr>
          <w:b/>
          <w:bCs/>
        </w:rPr>
        <w:t>Complete Section</w:t>
      </w:r>
      <w:r w:rsidRPr="00562FE6">
        <w:t xml:space="preserve"> button to save the information. </w:t>
      </w:r>
    </w:p>
    <w:p w14:paraId="2D430009" w14:textId="77777777" w:rsidR="00094424" w:rsidRPr="00562FE6" w:rsidRDefault="00094424" w:rsidP="002C75FA">
      <w:pPr>
        <w:ind w:left="360"/>
        <w:rPr>
          <w:b/>
          <w:bCs/>
        </w:rPr>
      </w:pPr>
      <w:r w:rsidRPr="008A640C">
        <w:rPr>
          <w:noProof/>
        </w:rPr>
        <w:lastRenderedPageBreak/>
        <w:drawing>
          <wp:inline distT="0" distB="0" distL="0" distR="0" wp14:anchorId="3B6A910B" wp14:editId="024B35C1">
            <wp:extent cx="3531870" cy="1377305"/>
            <wp:effectExtent l="152400" t="114300" r="144780" b="1663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889" t="78124" r="32000"/>
                    <a:stretch/>
                  </pic:blipFill>
                  <pic:spPr bwMode="auto">
                    <a:xfrm>
                      <a:off x="0" y="0"/>
                      <a:ext cx="3531870" cy="1377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E651B47" w14:textId="77777777" w:rsidR="00094424" w:rsidRPr="00562FE6" w:rsidRDefault="00094424" w:rsidP="00451711">
      <w:pPr>
        <w:ind w:left="360"/>
      </w:pPr>
      <w:r w:rsidRPr="00562FE6">
        <w:rPr>
          <w:b/>
        </w:rPr>
        <w:t>NOTE:</w:t>
      </w:r>
      <w:r w:rsidRPr="00562FE6">
        <w:t xml:space="preserve"> If the customer is a Veteran, the Veteran Addendum must be completed.</w:t>
      </w:r>
    </w:p>
    <w:p w14:paraId="07D473F9" w14:textId="77777777" w:rsidR="00094424" w:rsidRPr="00562FE6" w:rsidRDefault="00094424" w:rsidP="00451711">
      <w:pPr>
        <w:ind w:left="360"/>
      </w:pPr>
      <w:r w:rsidRPr="00562FE6">
        <w:t xml:space="preserve">The </w:t>
      </w:r>
      <w:r w:rsidRPr="00562FE6">
        <w:rPr>
          <w:b/>
          <w:bCs/>
        </w:rPr>
        <w:t>Family Information</w:t>
      </w:r>
      <w:r w:rsidRPr="00562FE6">
        <w:t xml:space="preserve"> screen displays. Customers can choose to logout and return to the application </w:t>
      </w:r>
      <w:proofErr w:type="gramStart"/>
      <w:r w:rsidRPr="00562FE6">
        <w:t>at a later time</w:t>
      </w:r>
      <w:proofErr w:type="gramEnd"/>
      <w:r w:rsidRPr="00562FE6">
        <w:t xml:space="preserve"> by clicking the </w:t>
      </w:r>
      <w:r w:rsidRPr="00562FE6">
        <w:rPr>
          <w:b/>
          <w:bCs/>
        </w:rPr>
        <w:t>Save &amp; Logout</w:t>
      </w:r>
      <w:r w:rsidRPr="00562FE6">
        <w:t xml:space="preserve"> button at the top of the screen. </w:t>
      </w:r>
    </w:p>
    <w:p w14:paraId="355D7AAB" w14:textId="77777777" w:rsidR="00094424" w:rsidRPr="00451711" w:rsidRDefault="00094424" w:rsidP="00451711">
      <w:pPr>
        <w:ind w:left="360"/>
        <w:rPr>
          <w:b/>
          <w:bCs/>
          <w:i/>
          <w:iCs/>
        </w:rPr>
      </w:pPr>
      <w:r w:rsidRPr="00451711">
        <w:rPr>
          <w:b/>
          <w:bCs/>
          <w:i/>
          <w:iCs/>
        </w:rPr>
        <w:t>Family Information</w:t>
      </w:r>
    </w:p>
    <w:p w14:paraId="5E37C55D" w14:textId="77777777" w:rsidR="00094424" w:rsidRPr="00562FE6" w:rsidRDefault="00094424" w:rsidP="00451711">
      <w:pPr>
        <w:ind w:left="360"/>
      </w:pPr>
      <w:r w:rsidRPr="00562FE6">
        <w:t xml:space="preserve">Customers must provide information about their household members and their own and family members’ employment, income, and public assistance.   </w:t>
      </w:r>
    </w:p>
    <w:p w14:paraId="54A313CE" w14:textId="77777777" w:rsidR="00CA2FAC" w:rsidRPr="00562FE6" w:rsidRDefault="00094424" w:rsidP="00451711">
      <w:pPr>
        <w:ind w:left="360"/>
      </w:pPr>
      <w:r w:rsidRPr="00562FE6">
        <w:t xml:space="preserve">If a family member requires childcare, the </w:t>
      </w:r>
      <w:r w:rsidRPr="00562FE6">
        <w:rPr>
          <w:b/>
          <w:bCs/>
        </w:rPr>
        <w:t>Addendum for Childcare Assistance</w:t>
      </w:r>
      <w:r w:rsidRPr="00562FE6">
        <w:t xml:space="preserve"> page displays for customers to enter their selected </w:t>
      </w:r>
      <w:proofErr w:type="gramStart"/>
      <w:r w:rsidRPr="00562FE6">
        <w:t>child care</w:t>
      </w:r>
      <w:proofErr w:type="gramEnd"/>
      <w:r w:rsidRPr="00562FE6">
        <w:t xml:space="preserve"> provider information. If they haven’t chosen a provider, they have the option to click </w:t>
      </w:r>
      <w:r w:rsidRPr="00562FE6">
        <w:rPr>
          <w:b/>
          <w:bCs/>
        </w:rPr>
        <w:t>Next</w:t>
      </w:r>
      <w:r w:rsidRPr="00562FE6">
        <w:t xml:space="preserve"> to continue. </w:t>
      </w:r>
    </w:p>
    <w:p w14:paraId="1C9B796C" w14:textId="2969A31B" w:rsidR="00094424" w:rsidRPr="00562FE6" w:rsidRDefault="00094424" w:rsidP="00451711">
      <w:pPr>
        <w:ind w:left="360"/>
      </w:pPr>
      <w:r w:rsidRPr="00562FE6">
        <w:t xml:space="preserve">The </w:t>
      </w:r>
      <w:r w:rsidRPr="00562FE6">
        <w:rPr>
          <w:b/>
          <w:bCs/>
        </w:rPr>
        <w:t>Addendum for Child Care Assistance</w:t>
      </w:r>
      <w:r w:rsidRPr="00562FE6">
        <w:t xml:space="preserve"> (Parent Agreement) displays. </w:t>
      </w:r>
    </w:p>
    <w:p w14:paraId="138DE8A6" w14:textId="7F4EEB79" w:rsidR="00094424" w:rsidRPr="00562FE6" w:rsidRDefault="00094424" w:rsidP="00451711">
      <w:pPr>
        <w:ind w:left="360"/>
      </w:pPr>
      <w:r w:rsidRPr="00562FE6">
        <w:t xml:space="preserve">The Parent Agreement is made up of two pages. For each page, customers must read and agree to each statement by clicking the check box next to </w:t>
      </w:r>
      <w:r w:rsidRPr="00562FE6">
        <w:rPr>
          <w:b/>
          <w:bCs/>
        </w:rPr>
        <w:t>“I Agree”</w:t>
      </w:r>
      <w:r w:rsidRPr="00562FE6">
        <w:t xml:space="preserve"> and clicking the </w:t>
      </w:r>
      <w:r w:rsidRPr="00562FE6">
        <w:rPr>
          <w:b/>
          <w:bCs/>
        </w:rPr>
        <w:t>I Accept</w:t>
      </w:r>
      <w:r w:rsidRPr="00562FE6">
        <w:t xml:space="preserve"> button at the bottom of each page. The </w:t>
      </w:r>
      <w:r w:rsidRPr="00562FE6">
        <w:rPr>
          <w:b/>
          <w:bCs/>
        </w:rPr>
        <w:t xml:space="preserve">Documentation </w:t>
      </w:r>
      <w:r w:rsidRPr="00562FE6">
        <w:t xml:space="preserve">page displays. </w:t>
      </w:r>
    </w:p>
    <w:p w14:paraId="11AC8F40" w14:textId="24003B54" w:rsidR="00352439" w:rsidRPr="00562FE6" w:rsidRDefault="00352439" w:rsidP="002C75FA">
      <w:pPr>
        <w:ind w:left="360" w:firstLine="360"/>
      </w:pPr>
      <w:r w:rsidRPr="008A640C">
        <w:rPr>
          <w:noProof/>
        </w:rPr>
        <w:lastRenderedPageBreak/>
        <w:drawing>
          <wp:inline distT="0" distB="0" distL="0" distR="0" wp14:anchorId="37F0DE62" wp14:editId="4B8F7352">
            <wp:extent cx="4166262" cy="4669790"/>
            <wp:effectExtent l="133350" t="114300" r="120015" b="149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222" t="9778" r="6223"/>
                    <a:stretch/>
                  </pic:blipFill>
                  <pic:spPr bwMode="auto">
                    <a:xfrm>
                      <a:off x="0" y="0"/>
                      <a:ext cx="4170292" cy="46743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622D590" w14:textId="6AF98A76" w:rsidR="00094424" w:rsidRPr="00EF585B" w:rsidRDefault="00094424" w:rsidP="00EF585B">
      <w:pPr>
        <w:pStyle w:val="ListParagraph"/>
        <w:numPr>
          <w:ilvl w:val="0"/>
          <w:numId w:val="36"/>
        </w:numPr>
        <w:spacing w:before="240"/>
        <w:rPr>
          <w:b/>
          <w:bCs/>
          <w:i/>
          <w:iCs/>
        </w:rPr>
      </w:pPr>
      <w:r w:rsidRPr="00EF585B">
        <w:rPr>
          <w:b/>
          <w:bCs/>
          <w:i/>
          <w:iCs/>
        </w:rPr>
        <w:t>Documentation</w:t>
      </w:r>
    </w:p>
    <w:p w14:paraId="5ED0AB96" w14:textId="77777777" w:rsidR="008603D7" w:rsidRPr="00562FE6" w:rsidRDefault="00094424" w:rsidP="00EF585B">
      <w:pPr>
        <w:ind w:left="720"/>
      </w:pPr>
      <w:r w:rsidRPr="00562FE6">
        <w:t>Based on the services requested</w:t>
      </w:r>
      <w:r w:rsidR="008603D7" w:rsidRPr="00562FE6">
        <w:t xml:space="preserve">, </w:t>
      </w:r>
      <w:r w:rsidRPr="00562FE6">
        <w:t xml:space="preserve">customers must upload documentation which supports the information they’ve provided in the application. A list of </w:t>
      </w:r>
      <w:r w:rsidR="008603D7" w:rsidRPr="00562FE6">
        <w:t xml:space="preserve">required </w:t>
      </w:r>
      <w:r w:rsidRPr="00562FE6">
        <w:t xml:space="preserve">documents displays on the page. </w:t>
      </w:r>
    </w:p>
    <w:p w14:paraId="44D96FFB" w14:textId="646EC650" w:rsidR="00094424" w:rsidRPr="00562FE6" w:rsidRDefault="00094424" w:rsidP="00EF585B">
      <w:pPr>
        <w:ind w:left="720"/>
      </w:pPr>
      <w:r w:rsidRPr="00562FE6">
        <w:rPr>
          <w:b/>
          <w:bCs/>
        </w:rPr>
        <w:t>Note:</w:t>
      </w:r>
      <w:r w:rsidRPr="00562FE6">
        <w:t xml:space="preserve"> Only .pdf and .jpg versions of documents can be uploaded.</w:t>
      </w:r>
      <w:r w:rsidR="000F1520">
        <w:t xml:space="preserve"> If customers are unable to upload their documents</w:t>
      </w:r>
      <w:r w:rsidR="00744361">
        <w:t>, ask the customer to email their documents t</w:t>
      </w:r>
      <w:r w:rsidR="000F2097">
        <w:t>o you or the office’s general email</w:t>
      </w:r>
      <w:r w:rsidR="00BB0313">
        <w:t xml:space="preserve"> address.</w:t>
      </w:r>
    </w:p>
    <w:p w14:paraId="64A9C5AD" w14:textId="77777777" w:rsidR="00094424" w:rsidRPr="00EF585B" w:rsidRDefault="00094424" w:rsidP="00EF585B">
      <w:pPr>
        <w:ind w:left="720"/>
        <w:rPr>
          <w:b/>
          <w:bCs/>
        </w:rPr>
      </w:pPr>
      <w:r w:rsidRPr="00EF585B">
        <w:rPr>
          <w:b/>
          <w:bCs/>
        </w:rPr>
        <w:t xml:space="preserve">To add a file: </w:t>
      </w:r>
    </w:p>
    <w:p w14:paraId="22A8CD2A" w14:textId="77777777" w:rsidR="008603D7" w:rsidRPr="00562FE6" w:rsidRDefault="00094424" w:rsidP="00EF585B">
      <w:pPr>
        <w:ind w:left="720"/>
      </w:pPr>
      <w:r w:rsidRPr="00562FE6">
        <w:t xml:space="preserve">Click </w:t>
      </w:r>
      <w:r w:rsidRPr="00562FE6">
        <w:rPr>
          <w:b/>
          <w:bCs/>
        </w:rPr>
        <w:t>Add File</w:t>
      </w:r>
      <w:r w:rsidRPr="00562FE6">
        <w:t xml:space="preserve"> next to the document type. The file navigator pop-up window displays, allowing a customer to locate the document on the computer. Customers must select the document by double-clicking on it or clicking the Open button. The document is uploaded and displays to the right of the document type. </w:t>
      </w:r>
      <w:r w:rsidR="008603D7" w:rsidRPr="00562FE6">
        <w:t xml:space="preserve">Customers will need to complete the steps to add files over until </w:t>
      </w:r>
      <w:r w:rsidR="008603D7" w:rsidRPr="00562FE6">
        <w:lastRenderedPageBreak/>
        <w:t xml:space="preserve">they have uploaded all required documents. </w:t>
      </w:r>
      <w:r w:rsidRPr="00562FE6">
        <w:t xml:space="preserve">When all documents are uploaded, the customer clicks </w:t>
      </w:r>
      <w:r w:rsidRPr="00562FE6">
        <w:rPr>
          <w:b/>
          <w:bCs/>
        </w:rPr>
        <w:t>Next</w:t>
      </w:r>
      <w:r w:rsidRPr="00562FE6">
        <w:t xml:space="preserve"> to continue the application. </w:t>
      </w:r>
    </w:p>
    <w:p w14:paraId="6D543842" w14:textId="08BACAD3" w:rsidR="008603D7" w:rsidRPr="00562FE6" w:rsidRDefault="008603D7" w:rsidP="00EF585B">
      <w:pPr>
        <w:pStyle w:val="ListParagraph"/>
      </w:pPr>
      <w:r w:rsidRPr="00562FE6">
        <w:t xml:space="preserve">NOTE: To continue the application, required documentation must be uploaded. A customer may click the </w:t>
      </w:r>
      <w:r w:rsidRPr="00562FE6">
        <w:rPr>
          <w:b/>
          <w:bCs/>
        </w:rPr>
        <w:t>Save &amp; Logout</w:t>
      </w:r>
      <w:r w:rsidRPr="00562FE6">
        <w:t xml:space="preserve"> button to stop the application, gather the documents, and return later. To see a list of acceptable documents</w:t>
      </w:r>
      <w:r w:rsidR="008A640C">
        <w:t xml:space="preserve"> for child care</w:t>
      </w:r>
      <w:r w:rsidRPr="00562FE6">
        <w:t xml:space="preserve">, click </w:t>
      </w:r>
      <w:hyperlink r:id="rId26" w:history="1">
        <w:r w:rsidR="00B73F93" w:rsidRPr="00451711">
          <w:rPr>
            <w:rStyle w:val="Hyperlink"/>
          </w:rPr>
          <w:t>here</w:t>
        </w:r>
      </w:hyperlink>
      <w:r w:rsidRPr="00562FE6">
        <w:t>.</w:t>
      </w:r>
      <w:r w:rsidR="008A640C">
        <w:t xml:space="preserve"> To see a list of acceptable documents for scholarship, click </w:t>
      </w:r>
      <w:hyperlink r:id="rId27" w:history="1">
        <w:r w:rsidR="008A640C" w:rsidRPr="00564FF3">
          <w:rPr>
            <w:rStyle w:val="Hyperlink"/>
          </w:rPr>
          <w:t>here</w:t>
        </w:r>
      </w:hyperlink>
      <w:r w:rsidR="008A640C">
        <w:t>.</w:t>
      </w:r>
    </w:p>
    <w:p w14:paraId="6011615A" w14:textId="40D38140" w:rsidR="00094424" w:rsidRPr="00562FE6" w:rsidRDefault="00094424" w:rsidP="00EF585B">
      <w:pPr>
        <w:ind w:left="720"/>
      </w:pPr>
      <w:r w:rsidRPr="00562FE6">
        <w:t xml:space="preserve">The </w:t>
      </w:r>
      <w:r w:rsidRPr="00562FE6">
        <w:rPr>
          <w:b/>
          <w:bCs/>
        </w:rPr>
        <w:t>Orientation to Discrimination Complaint Procedures</w:t>
      </w:r>
      <w:r w:rsidRPr="00562FE6">
        <w:t xml:space="preserve"> page displays. </w:t>
      </w:r>
    </w:p>
    <w:p w14:paraId="7EFAB1F4" w14:textId="77777777" w:rsidR="00094424" w:rsidRPr="00451711" w:rsidRDefault="00094424" w:rsidP="00EF585B">
      <w:pPr>
        <w:pStyle w:val="ListParagraph"/>
        <w:numPr>
          <w:ilvl w:val="0"/>
          <w:numId w:val="36"/>
        </w:numPr>
        <w:spacing w:before="240"/>
        <w:rPr>
          <w:i/>
          <w:iCs/>
        </w:rPr>
      </w:pPr>
      <w:r w:rsidRPr="00451711">
        <w:rPr>
          <w:b/>
          <w:bCs/>
          <w:i/>
          <w:iCs/>
        </w:rPr>
        <w:t>Orientation to Discrimination Complaint Procedures</w:t>
      </w:r>
      <w:r w:rsidRPr="00451711">
        <w:rPr>
          <w:i/>
          <w:iCs/>
        </w:rPr>
        <w:t xml:space="preserve"> </w:t>
      </w:r>
    </w:p>
    <w:p w14:paraId="7289DC31" w14:textId="77777777" w:rsidR="00094424" w:rsidRPr="00562FE6" w:rsidRDefault="00094424" w:rsidP="00EF585B">
      <w:pPr>
        <w:ind w:left="720"/>
      </w:pPr>
      <w:r w:rsidRPr="00562FE6">
        <w:t xml:space="preserve">The </w:t>
      </w:r>
      <w:r w:rsidRPr="00562FE6">
        <w:rPr>
          <w:b/>
          <w:bCs/>
        </w:rPr>
        <w:t>Orientation to Discrimination Complaint Procedures</w:t>
      </w:r>
      <w:r w:rsidRPr="00562FE6">
        <w:t xml:space="preserve"> form addresses discrimination complaint procedures for the programs and services Workforce Solutions offers, including:</w:t>
      </w:r>
    </w:p>
    <w:p w14:paraId="2DD13C10" w14:textId="77777777" w:rsidR="00094424" w:rsidRPr="00562FE6" w:rsidRDefault="00094424" w:rsidP="00EF585B">
      <w:pPr>
        <w:pStyle w:val="ListParagraph"/>
        <w:numPr>
          <w:ilvl w:val="0"/>
          <w:numId w:val="26"/>
        </w:numPr>
        <w:spacing w:after="160" w:line="259" w:lineRule="auto"/>
        <w:ind w:left="1080"/>
      </w:pPr>
      <w:r w:rsidRPr="00562FE6">
        <w:t>Workforce Innovation and Opportunity Act (WIOA)</w:t>
      </w:r>
    </w:p>
    <w:p w14:paraId="4EF9F9D1" w14:textId="5D66CB4F" w:rsidR="00094424" w:rsidRPr="00562FE6" w:rsidRDefault="00094424" w:rsidP="00EF585B">
      <w:pPr>
        <w:pStyle w:val="ListParagraph"/>
        <w:numPr>
          <w:ilvl w:val="0"/>
          <w:numId w:val="26"/>
        </w:numPr>
        <w:spacing w:after="160" w:line="259" w:lineRule="auto"/>
        <w:ind w:left="1080"/>
      </w:pPr>
      <w:r w:rsidRPr="00562FE6">
        <w:t>Temporary Assistance for Needy Families (TANF)/CHOICES</w:t>
      </w:r>
    </w:p>
    <w:p w14:paraId="66F1B61E" w14:textId="77777777" w:rsidR="00094424" w:rsidRPr="00562FE6" w:rsidRDefault="00094424" w:rsidP="00EF585B">
      <w:pPr>
        <w:pStyle w:val="ListParagraph"/>
        <w:numPr>
          <w:ilvl w:val="0"/>
          <w:numId w:val="26"/>
        </w:numPr>
        <w:spacing w:after="160" w:line="259" w:lineRule="auto"/>
        <w:ind w:left="1080"/>
      </w:pPr>
      <w:r w:rsidRPr="00562FE6">
        <w:t>Supplemental Nutrition Assistance Program Employment &amp; Training (SNAP E&amp;T)</w:t>
      </w:r>
    </w:p>
    <w:p w14:paraId="61E48C04" w14:textId="77777777" w:rsidR="00094424" w:rsidRPr="00562FE6" w:rsidRDefault="00094424" w:rsidP="00EF585B">
      <w:pPr>
        <w:pStyle w:val="ListParagraph"/>
        <w:numPr>
          <w:ilvl w:val="0"/>
          <w:numId w:val="26"/>
        </w:numPr>
        <w:spacing w:after="160" w:line="259" w:lineRule="auto"/>
        <w:ind w:left="1080"/>
      </w:pPr>
      <w:r w:rsidRPr="00562FE6">
        <w:t>Child Care Services (CC)</w:t>
      </w:r>
    </w:p>
    <w:p w14:paraId="17DC5D9B" w14:textId="77777777" w:rsidR="00094424" w:rsidRPr="00562FE6" w:rsidRDefault="00094424" w:rsidP="00EF585B">
      <w:pPr>
        <w:pStyle w:val="ListParagraph"/>
        <w:numPr>
          <w:ilvl w:val="0"/>
          <w:numId w:val="26"/>
        </w:numPr>
        <w:spacing w:after="160" w:line="259" w:lineRule="auto"/>
        <w:ind w:left="1080"/>
      </w:pPr>
      <w:r w:rsidRPr="00562FE6">
        <w:t xml:space="preserve">Trade Adjustment Assistance (TAA) and Trade Readjustment Allowances (TRA) </w:t>
      </w:r>
    </w:p>
    <w:p w14:paraId="7BFFC937" w14:textId="77777777" w:rsidR="00094424" w:rsidRPr="00562FE6" w:rsidRDefault="00094424" w:rsidP="00EF585B">
      <w:pPr>
        <w:ind w:left="720"/>
      </w:pPr>
      <w:r w:rsidRPr="00562FE6">
        <w:t xml:space="preserve">Customers must click </w:t>
      </w:r>
      <w:r w:rsidRPr="00562FE6">
        <w:rPr>
          <w:b/>
          <w:bCs/>
        </w:rPr>
        <w:t>I Accept</w:t>
      </w:r>
      <w:r w:rsidRPr="00562FE6">
        <w:t xml:space="preserve"> to acknowledge they have read and agree to the information in the document. The </w:t>
      </w:r>
      <w:r w:rsidRPr="00562FE6">
        <w:rPr>
          <w:b/>
          <w:bCs/>
        </w:rPr>
        <w:t>Disclaimers</w:t>
      </w:r>
      <w:r w:rsidRPr="00562FE6">
        <w:t xml:space="preserve"> page displays. </w:t>
      </w:r>
    </w:p>
    <w:p w14:paraId="1ED72EE1" w14:textId="793621B7" w:rsidR="00094424" w:rsidRPr="00451711" w:rsidRDefault="00094424" w:rsidP="00EF585B">
      <w:pPr>
        <w:pStyle w:val="ListParagraph"/>
        <w:numPr>
          <w:ilvl w:val="0"/>
          <w:numId w:val="36"/>
        </w:numPr>
        <w:spacing w:before="240"/>
        <w:rPr>
          <w:b/>
          <w:bCs/>
          <w:i/>
          <w:iCs/>
        </w:rPr>
      </w:pPr>
      <w:r w:rsidRPr="00451711">
        <w:rPr>
          <w:b/>
          <w:bCs/>
          <w:i/>
          <w:iCs/>
        </w:rPr>
        <w:t>Disclaimer</w:t>
      </w:r>
      <w:r w:rsidRPr="00451711">
        <w:rPr>
          <w:i/>
          <w:iCs/>
        </w:rPr>
        <w:t xml:space="preserve"> </w:t>
      </w:r>
    </w:p>
    <w:p w14:paraId="402E36CB" w14:textId="420D43F9" w:rsidR="00094424" w:rsidRPr="00562FE6" w:rsidRDefault="00094424" w:rsidP="00EF585B">
      <w:pPr>
        <w:ind w:left="720"/>
      </w:pPr>
      <w:r w:rsidRPr="00562FE6">
        <w:t xml:space="preserve">Customers must read and agree to the disclaimers on the page by clicking the box next to each statement and </w:t>
      </w:r>
      <w:r w:rsidR="008603D7" w:rsidRPr="00562FE6">
        <w:t>choosing</w:t>
      </w:r>
      <w:r w:rsidRPr="00562FE6">
        <w:t xml:space="preserve"> the date. Statements include: </w:t>
      </w:r>
    </w:p>
    <w:p w14:paraId="47F8E768" w14:textId="77777777" w:rsidR="00094424" w:rsidRPr="00562FE6" w:rsidRDefault="00094424" w:rsidP="00EF585B">
      <w:pPr>
        <w:pStyle w:val="ListParagraph"/>
        <w:numPr>
          <w:ilvl w:val="0"/>
          <w:numId w:val="34"/>
        </w:numPr>
        <w:ind w:left="1080"/>
      </w:pPr>
      <w:r w:rsidRPr="00562FE6">
        <w:t>I understand that providing false information or failing to disclose information in order to appear eligible for financial aid is considered fraud. A person, who obtains, or attempts to obtain by fraudulent means, services to which the person is not entitled, may be prevented from receiving future financial aid from Workforce Solutions, must pay back financial aid received, and may be prosecuted under applicable state and federal laws.</w:t>
      </w:r>
    </w:p>
    <w:p w14:paraId="32D25C92" w14:textId="77777777" w:rsidR="00094424" w:rsidRPr="00562FE6" w:rsidRDefault="00094424" w:rsidP="00EF585B">
      <w:pPr>
        <w:pStyle w:val="ListParagraph"/>
        <w:numPr>
          <w:ilvl w:val="0"/>
          <w:numId w:val="34"/>
        </w:numPr>
        <w:ind w:left="1080"/>
      </w:pPr>
      <w:r w:rsidRPr="00562FE6">
        <w:t>I give permission to Workforce Solutions to contact third parties to verify information pertaining to my application for financial aid.</w:t>
      </w:r>
    </w:p>
    <w:p w14:paraId="4B361412" w14:textId="77777777" w:rsidR="00094424" w:rsidRPr="00562FE6" w:rsidRDefault="00094424" w:rsidP="00EF585B">
      <w:pPr>
        <w:pStyle w:val="ListParagraph"/>
        <w:numPr>
          <w:ilvl w:val="0"/>
          <w:numId w:val="34"/>
        </w:numPr>
        <w:ind w:left="1080"/>
      </w:pPr>
      <w:r w:rsidRPr="00562FE6">
        <w:t>I certify that my answers are true and complete to the best of my knowledge.</w:t>
      </w:r>
    </w:p>
    <w:p w14:paraId="74ACD7DE" w14:textId="77777777" w:rsidR="00094424" w:rsidRPr="00562FE6" w:rsidRDefault="00094424" w:rsidP="00EF585B">
      <w:pPr>
        <w:pStyle w:val="ListParagraph"/>
        <w:numPr>
          <w:ilvl w:val="0"/>
          <w:numId w:val="34"/>
        </w:numPr>
        <w:ind w:left="1080"/>
      </w:pPr>
      <w:r w:rsidRPr="00562FE6">
        <w:t>I read and signed the Orientation to Discrimination Complaint Procedures form.</w:t>
      </w:r>
    </w:p>
    <w:p w14:paraId="25E25DFB" w14:textId="77777777" w:rsidR="00094424" w:rsidRPr="00562FE6" w:rsidRDefault="00094424" w:rsidP="00EF585B">
      <w:pPr>
        <w:ind w:left="720"/>
      </w:pPr>
      <w:r w:rsidRPr="00562FE6">
        <w:t>By selecting the "I Accept" button, customers are signing the Agreement electronically. They agree their electronic signature is the legal equivalent of their manual signature on this Agreement.</w:t>
      </w:r>
    </w:p>
    <w:p w14:paraId="783C233F" w14:textId="77777777" w:rsidR="00094424" w:rsidRPr="00451711" w:rsidRDefault="00094424" w:rsidP="00EF585B">
      <w:pPr>
        <w:ind w:left="720"/>
        <w:rPr>
          <w:b/>
          <w:bCs/>
        </w:rPr>
      </w:pPr>
      <w:r w:rsidRPr="00451711">
        <w:rPr>
          <w:b/>
          <w:bCs/>
        </w:rPr>
        <w:t xml:space="preserve">Customers must click the </w:t>
      </w:r>
      <w:r w:rsidRPr="00562FE6">
        <w:rPr>
          <w:b/>
          <w:bCs/>
        </w:rPr>
        <w:t>I Accept</w:t>
      </w:r>
      <w:r w:rsidRPr="00451711">
        <w:rPr>
          <w:b/>
          <w:bCs/>
        </w:rPr>
        <w:t xml:space="preserve"> button to continue. </w:t>
      </w:r>
    </w:p>
    <w:p w14:paraId="4C53B2FE" w14:textId="31568581" w:rsidR="00F4660D" w:rsidRPr="00451711" w:rsidRDefault="001C44AA" w:rsidP="00451711">
      <w:pPr>
        <w:pStyle w:val="ListParagraph"/>
        <w:numPr>
          <w:ilvl w:val="0"/>
          <w:numId w:val="35"/>
        </w:numPr>
        <w:rPr>
          <w:b/>
          <w:bCs/>
          <w:i/>
          <w:iCs/>
          <w:sz w:val="28"/>
          <w:szCs w:val="28"/>
        </w:rPr>
      </w:pPr>
      <w:r w:rsidRPr="00451711">
        <w:rPr>
          <w:b/>
          <w:bCs/>
          <w:i/>
          <w:iCs/>
          <w:sz w:val="28"/>
          <w:szCs w:val="28"/>
        </w:rPr>
        <w:lastRenderedPageBreak/>
        <w:t>Submit application for approval.</w:t>
      </w:r>
    </w:p>
    <w:p w14:paraId="314269B9" w14:textId="066E30D3" w:rsidR="00094424" w:rsidRPr="00562FE6" w:rsidRDefault="00425787" w:rsidP="00451711">
      <w:pPr>
        <w:ind w:left="360"/>
      </w:pPr>
      <w:r w:rsidRPr="00562FE6">
        <w:t xml:space="preserve">The </w:t>
      </w:r>
      <w:r w:rsidR="00094424" w:rsidRPr="00562FE6">
        <w:rPr>
          <w:b/>
          <w:bCs/>
        </w:rPr>
        <w:t>Final Review</w:t>
      </w:r>
      <w:r w:rsidR="00094424" w:rsidRPr="00562FE6">
        <w:t xml:space="preserve"> page displays. </w:t>
      </w:r>
    </w:p>
    <w:p w14:paraId="5BDE9D98" w14:textId="77777777" w:rsidR="00094424" w:rsidRPr="00562FE6" w:rsidRDefault="00094424" w:rsidP="002C75FA">
      <w:pPr>
        <w:ind w:left="360"/>
      </w:pPr>
      <w:r w:rsidRPr="008A640C">
        <w:rPr>
          <w:noProof/>
        </w:rPr>
        <w:drawing>
          <wp:inline distT="0" distB="0" distL="0" distR="0" wp14:anchorId="2187AAEA" wp14:editId="1BE07487">
            <wp:extent cx="4735533" cy="3730548"/>
            <wp:effectExtent l="133350" t="114300" r="122555" b="1562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5802" b="14173"/>
                    <a:stretch/>
                  </pic:blipFill>
                  <pic:spPr bwMode="auto">
                    <a:xfrm>
                      <a:off x="0" y="0"/>
                      <a:ext cx="4754729" cy="37456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10C8231" w14:textId="77777777" w:rsidR="008603D7" w:rsidRPr="00562FE6" w:rsidRDefault="00094424" w:rsidP="00451711">
      <w:pPr>
        <w:ind w:left="360"/>
      </w:pPr>
      <w:r w:rsidRPr="00562FE6">
        <w:t xml:space="preserve">Customers have the option to review all the information entered by clicking the </w:t>
      </w:r>
      <w:r w:rsidRPr="00562FE6">
        <w:rPr>
          <w:b/>
          <w:bCs/>
        </w:rPr>
        <w:t xml:space="preserve">Edit </w:t>
      </w:r>
      <w:r w:rsidRPr="00562FE6">
        <w:t xml:space="preserve">link next to each step. When a customer is satisfied all information is complete, they click the </w:t>
      </w:r>
      <w:r w:rsidRPr="00562FE6">
        <w:rPr>
          <w:b/>
          <w:bCs/>
        </w:rPr>
        <w:t>Submit Application</w:t>
      </w:r>
      <w:r w:rsidRPr="00562FE6">
        <w:t xml:space="preserve"> button. </w:t>
      </w:r>
    </w:p>
    <w:p w14:paraId="0650C3B0" w14:textId="11F57815" w:rsidR="00094424" w:rsidRPr="00562FE6" w:rsidRDefault="00094424" w:rsidP="00451711">
      <w:pPr>
        <w:ind w:left="360"/>
      </w:pPr>
      <w:r w:rsidRPr="00562FE6">
        <w:t xml:space="preserve">The </w:t>
      </w:r>
      <w:r w:rsidRPr="00562FE6">
        <w:rPr>
          <w:b/>
          <w:bCs/>
        </w:rPr>
        <w:t>Social Security Number</w:t>
      </w:r>
      <w:r w:rsidRPr="00562FE6">
        <w:t xml:space="preserve"> pop-up displays. </w:t>
      </w:r>
    </w:p>
    <w:p w14:paraId="636FE6E4" w14:textId="5152CC2A" w:rsidR="00094424" w:rsidRPr="00562FE6" w:rsidRDefault="00094424" w:rsidP="00451711">
      <w:pPr>
        <w:ind w:left="360"/>
      </w:pPr>
      <w:r w:rsidRPr="00562FE6">
        <w:t>Providing a Social Security Number (SSN) is optional. Customers can enter the</w:t>
      </w:r>
      <w:r w:rsidR="008603D7" w:rsidRPr="00562FE6">
        <w:t>ir</w:t>
      </w:r>
      <w:r w:rsidRPr="00562FE6">
        <w:t xml:space="preserve"> SSN and click </w:t>
      </w:r>
      <w:r w:rsidRPr="00562FE6">
        <w:rPr>
          <w:b/>
          <w:bCs/>
        </w:rPr>
        <w:t>Submit</w:t>
      </w:r>
      <w:r w:rsidRPr="00562FE6">
        <w:t xml:space="preserve"> or click on </w:t>
      </w:r>
      <w:r w:rsidRPr="00562FE6">
        <w:rPr>
          <w:b/>
          <w:bCs/>
        </w:rPr>
        <w:t xml:space="preserve">Skip. </w:t>
      </w:r>
    </w:p>
    <w:p w14:paraId="56F99C42" w14:textId="77777777" w:rsidR="00094424" w:rsidRPr="00562FE6" w:rsidRDefault="00094424" w:rsidP="002C75FA">
      <w:pPr>
        <w:ind w:left="360"/>
      </w:pPr>
      <w:r w:rsidRPr="008A640C">
        <w:rPr>
          <w:noProof/>
        </w:rPr>
        <w:lastRenderedPageBreak/>
        <w:drawing>
          <wp:inline distT="0" distB="0" distL="0" distR="0" wp14:anchorId="674FB56B" wp14:editId="494C28AD">
            <wp:extent cx="2718901" cy="2232561"/>
            <wp:effectExtent l="133350" t="114300" r="139065" b="1492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0833" t="26474" r="29514" b="44585"/>
                    <a:stretch/>
                  </pic:blipFill>
                  <pic:spPr bwMode="auto">
                    <a:xfrm>
                      <a:off x="0" y="0"/>
                      <a:ext cx="2719410" cy="22329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562FE6" w:rsidDel="00890F9D">
        <w:t xml:space="preserve"> </w:t>
      </w:r>
    </w:p>
    <w:p w14:paraId="48DAE624" w14:textId="75CB1D24" w:rsidR="00094424" w:rsidRPr="00562FE6" w:rsidRDefault="00094424" w:rsidP="00451711">
      <w:pPr>
        <w:ind w:left="360"/>
      </w:pPr>
      <w:r w:rsidRPr="00562FE6">
        <w:t xml:space="preserve">The </w:t>
      </w:r>
      <w:r w:rsidRPr="00562FE6">
        <w:rPr>
          <w:b/>
          <w:bCs/>
        </w:rPr>
        <w:t>Application Submitted</w:t>
      </w:r>
      <w:r w:rsidRPr="00562FE6">
        <w:t xml:space="preserve"> page displays, informing the customer the</w:t>
      </w:r>
      <w:r w:rsidR="008603D7" w:rsidRPr="00562FE6">
        <w:t>ir</w:t>
      </w:r>
      <w:r w:rsidRPr="00562FE6">
        <w:t xml:space="preserve"> application has been submitted. Customers may choose to download a copy of the application or have it emailed for their records. </w:t>
      </w:r>
    </w:p>
    <w:p w14:paraId="10BBCAE6" w14:textId="77777777" w:rsidR="00094424" w:rsidRPr="00562FE6" w:rsidRDefault="00094424" w:rsidP="002C75FA">
      <w:pPr>
        <w:ind w:left="360"/>
        <w:rPr>
          <w:b/>
          <w:bCs/>
          <w:u w:val="single"/>
        </w:rPr>
      </w:pPr>
      <w:r w:rsidRPr="008A640C">
        <w:rPr>
          <w:noProof/>
        </w:rPr>
        <w:drawing>
          <wp:inline distT="0" distB="0" distL="0" distR="0" wp14:anchorId="451C8D17" wp14:editId="1DB85F2F">
            <wp:extent cx="5433774" cy="3198916"/>
            <wp:effectExtent l="114300" t="114300" r="109855" b="154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7445" t="15309" r="9889" b="41432"/>
                    <a:stretch/>
                  </pic:blipFill>
                  <pic:spPr bwMode="auto">
                    <a:xfrm>
                      <a:off x="0" y="0"/>
                      <a:ext cx="5470038" cy="3220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562FE6" w:rsidDel="00E92077">
        <w:rPr>
          <w:noProof/>
        </w:rPr>
        <w:t xml:space="preserve"> </w:t>
      </w:r>
      <w:r w:rsidRPr="00562FE6">
        <w:rPr>
          <w:color w:val="FF0000"/>
        </w:rPr>
        <w:br/>
      </w:r>
    </w:p>
    <w:p w14:paraId="0F63888A" w14:textId="4BB33AC0" w:rsidR="00094424" w:rsidRPr="00562FE6" w:rsidRDefault="00094424" w:rsidP="00451711">
      <w:pPr>
        <w:ind w:left="360"/>
        <w:rPr>
          <w:b/>
          <w:bCs/>
        </w:rPr>
      </w:pPr>
      <w:r w:rsidRPr="00562FE6">
        <w:rPr>
          <w:b/>
          <w:bCs/>
        </w:rPr>
        <w:t>Remember</w:t>
      </w:r>
      <w:r w:rsidR="00002571" w:rsidRPr="00562FE6">
        <w:rPr>
          <w:b/>
          <w:bCs/>
        </w:rPr>
        <w:t>:</w:t>
      </w:r>
    </w:p>
    <w:p w14:paraId="7879C556" w14:textId="77777777" w:rsidR="00094424" w:rsidRPr="00562FE6" w:rsidRDefault="00094424" w:rsidP="00451711">
      <w:pPr>
        <w:pStyle w:val="ListParagraph"/>
        <w:numPr>
          <w:ilvl w:val="0"/>
          <w:numId w:val="28"/>
        </w:numPr>
        <w:spacing w:after="160" w:line="259" w:lineRule="auto"/>
        <w:ind w:left="720"/>
      </w:pPr>
      <w:r w:rsidRPr="00562FE6">
        <w:t xml:space="preserve">Follow the current financial aid process. </w:t>
      </w:r>
    </w:p>
    <w:p w14:paraId="72945EB6" w14:textId="77777777" w:rsidR="00094424" w:rsidRPr="00562FE6" w:rsidRDefault="00094424" w:rsidP="00451711">
      <w:pPr>
        <w:pStyle w:val="ListParagraph"/>
        <w:numPr>
          <w:ilvl w:val="0"/>
          <w:numId w:val="29"/>
        </w:numPr>
        <w:spacing w:after="160" w:line="259" w:lineRule="auto"/>
        <w:ind w:left="1080"/>
      </w:pPr>
      <w:r w:rsidRPr="00562FE6">
        <w:lastRenderedPageBreak/>
        <w:t xml:space="preserve">For customers applying for substantial financial aid, an assessment is required prior to an eligibility determination by the Financial Aid Support Center.  </w:t>
      </w:r>
    </w:p>
    <w:p w14:paraId="410270AA" w14:textId="35E1B20A" w:rsidR="00094424" w:rsidRPr="00562FE6" w:rsidRDefault="00094424" w:rsidP="00451711">
      <w:pPr>
        <w:pStyle w:val="ListParagraph"/>
        <w:numPr>
          <w:ilvl w:val="0"/>
          <w:numId w:val="29"/>
        </w:numPr>
        <w:spacing w:after="160" w:line="259" w:lineRule="auto"/>
        <w:ind w:left="1080"/>
      </w:pPr>
      <w:r w:rsidRPr="00562FE6">
        <w:t xml:space="preserve">Use the </w:t>
      </w:r>
      <w:r w:rsidRPr="00562FE6">
        <w:rPr>
          <w:i/>
          <w:iCs/>
        </w:rPr>
        <w:t>Validating and Entering Qualifications for Workforce Solutions Financial Aid</w:t>
      </w:r>
      <w:r w:rsidRPr="00562FE6">
        <w:t xml:space="preserve"> (</w:t>
      </w:r>
      <w:r w:rsidRPr="00562FE6">
        <w:rPr>
          <w:b/>
          <w:bCs/>
        </w:rPr>
        <w:t>VEQ</w:t>
      </w:r>
      <w:r w:rsidRPr="00562FE6">
        <w:t xml:space="preserve">) to help your customer gather the necessary supporting documents prior to completing the online Financial Aid Application. </w:t>
      </w:r>
    </w:p>
    <w:p w14:paraId="15A9100A" w14:textId="77777777" w:rsidR="00094424" w:rsidRPr="00562FE6" w:rsidRDefault="00094424" w:rsidP="00451711">
      <w:pPr>
        <w:pStyle w:val="ListParagraph"/>
        <w:numPr>
          <w:ilvl w:val="0"/>
          <w:numId w:val="28"/>
        </w:numPr>
        <w:spacing w:after="160" w:line="259" w:lineRule="auto"/>
        <w:ind w:left="720"/>
      </w:pPr>
      <w:r w:rsidRPr="00562FE6">
        <w:t xml:space="preserve">This is the new normal. </w:t>
      </w:r>
    </w:p>
    <w:p w14:paraId="11D900CA" w14:textId="77777777" w:rsidR="00094424" w:rsidRPr="00562FE6" w:rsidRDefault="00094424" w:rsidP="00451711">
      <w:pPr>
        <w:pStyle w:val="ListParagraph"/>
        <w:numPr>
          <w:ilvl w:val="0"/>
          <w:numId w:val="30"/>
        </w:numPr>
        <w:spacing w:after="160" w:line="259" w:lineRule="auto"/>
        <w:ind w:left="1080"/>
        <w:rPr>
          <w:i/>
          <w:iCs/>
        </w:rPr>
      </w:pPr>
      <w:r w:rsidRPr="00562FE6">
        <w:t xml:space="preserve">Familiarize yourself with the online application. Watch the eLearning - </w:t>
      </w:r>
      <w:r w:rsidRPr="00562FE6">
        <w:rPr>
          <w:i/>
          <w:iCs/>
        </w:rPr>
        <w:t>Financial Aid Application: Assisting Customers with the Online Proces</w:t>
      </w:r>
      <w:r w:rsidRPr="00562FE6">
        <w:t xml:space="preserve">s, available on the LMS. </w:t>
      </w:r>
    </w:p>
    <w:p w14:paraId="4CFFFEDA" w14:textId="77777777" w:rsidR="00094424" w:rsidRPr="00562FE6" w:rsidRDefault="00094424" w:rsidP="00451711">
      <w:pPr>
        <w:pStyle w:val="ListParagraph"/>
        <w:numPr>
          <w:ilvl w:val="0"/>
          <w:numId w:val="30"/>
        </w:numPr>
        <w:spacing w:after="160" w:line="259" w:lineRule="auto"/>
        <w:ind w:left="1080"/>
      </w:pPr>
      <w:r w:rsidRPr="00562FE6">
        <w:t xml:space="preserve">Ask questions and notify the contact person at your office or your assigned Subject Matter Expert (SME) if you encounter problems.  </w:t>
      </w:r>
    </w:p>
    <w:p w14:paraId="13E0D740" w14:textId="77777777" w:rsidR="00094424" w:rsidRPr="00562FE6" w:rsidRDefault="00094424" w:rsidP="00451711">
      <w:pPr>
        <w:pStyle w:val="ListParagraph"/>
        <w:numPr>
          <w:ilvl w:val="0"/>
          <w:numId w:val="31"/>
        </w:numPr>
        <w:spacing w:after="160" w:line="259" w:lineRule="auto"/>
        <w:ind w:left="720"/>
      </w:pPr>
      <w:r w:rsidRPr="00562FE6">
        <w:t>Provide excellent customer service.</w:t>
      </w:r>
    </w:p>
    <w:p w14:paraId="33AE74DD" w14:textId="77777777" w:rsidR="00094424" w:rsidRPr="00562FE6" w:rsidRDefault="00094424" w:rsidP="00451711">
      <w:pPr>
        <w:pStyle w:val="ListParagraph"/>
        <w:numPr>
          <w:ilvl w:val="0"/>
          <w:numId w:val="32"/>
        </w:numPr>
        <w:spacing w:after="160" w:line="259" w:lineRule="auto"/>
        <w:ind w:left="1080"/>
      </w:pPr>
      <w:r w:rsidRPr="00562FE6">
        <w:t>Be patient with customers as they complete the online Financial Aid Application.</w:t>
      </w:r>
    </w:p>
    <w:p w14:paraId="46C6081E" w14:textId="77777777" w:rsidR="00094424" w:rsidRPr="00562FE6" w:rsidRDefault="00094424" w:rsidP="00451711">
      <w:pPr>
        <w:pStyle w:val="ListParagraph"/>
        <w:numPr>
          <w:ilvl w:val="0"/>
          <w:numId w:val="32"/>
        </w:numPr>
        <w:spacing w:after="160" w:line="259" w:lineRule="auto"/>
        <w:ind w:left="1080"/>
      </w:pPr>
      <w:r w:rsidRPr="00562FE6">
        <w:t>Follow-up with customers once you’ve referred them to apply online to answer any questions.</w:t>
      </w:r>
    </w:p>
    <w:p w14:paraId="29366306" w14:textId="77777777" w:rsidR="00347DC5" w:rsidRPr="00562FE6" w:rsidRDefault="00347DC5" w:rsidP="00451711">
      <w:pPr>
        <w:ind w:left="360"/>
      </w:pPr>
    </w:p>
    <w:sectPr w:rsidR="00347DC5" w:rsidRPr="00562FE6" w:rsidSect="000123D0">
      <w:headerReference w:type="default" r:id="rId31"/>
      <w:footerReference w:type="default" r:id="rId32"/>
      <w:headerReference w:type="first" r:id="rId33"/>
      <w:footerReference w:type="firs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CBEF1" w14:textId="77777777" w:rsidR="00175629" w:rsidRDefault="00175629" w:rsidP="000123D0">
      <w:pPr>
        <w:spacing w:after="0" w:line="240" w:lineRule="auto"/>
      </w:pPr>
      <w:r>
        <w:separator/>
      </w:r>
    </w:p>
  </w:endnote>
  <w:endnote w:type="continuationSeparator" w:id="0">
    <w:p w14:paraId="125E99EC" w14:textId="77777777" w:rsidR="00175629" w:rsidRDefault="00175629" w:rsidP="000123D0">
      <w:pPr>
        <w:spacing w:after="0" w:line="240" w:lineRule="auto"/>
      </w:pPr>
      <w:r>
        <w:continuationSeparator/>
      </w:r>
    </w:p>
  </w:endnote>
  <w:endnote w:type="continuationNotice" w:id="1">
    <w:p w14:paraId="0840B7CF" w14:textId="77777777" w:rsidR="00175629" w:rsidRDefault="001756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Display">
    <w:panose1 w:val="02000505000000020004"/>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1220A" w14:textId="77777777" w:rsidR="009E179E" w:rsidRDefault="009E179E" w:rsidP="000D2318">
    <w:pPr>
      <w:pStyle w:val="Footer"/>
      <w:pBdr>
        <w:top w:val="single" w:sz="4" w:space="1" w:color="D9D9D9" w:themeColor="background1" w:themeShade="D9"/>
      </w:pBdr>
      <w:tabs>
        <w:tab w:val="left" w:pos="386"/>
      </w:tabs>
    </w:pPr>
    <w:r>
      <w:rPr>
        <w:noProof/>
      </w:rPr>
      <mc:AlternateContent>
        <mc:Choice Requires="wps">
          <w:drawing>
            <wp:anchor distT="0" distB="0" distL="114300" distR="114300" simplePos="0" relativeHeight="251662340" behindDoc="0" locked="0" layoutInCell="1" allowOverlap="1" wp14:anchorId="25571FE1" wp14:editId="771E2C4D">
              <wp:simplePos x="0" y="0"/>
              <wp:positionH relativeFrom="margin">
                <wp:align>left</wp:align>
              </wp:positionH>
              <wp:positionV relativeFrom="paragraph">
                <wp:posOffset>170271</wp:posOffset>
              </wp:positionV>
              <wp:extent cx="4490357" cy="769748"/>
              <wp:effectExtent l="0" t="0" r="0" b="0"/>
              <wp:wrapNone/>
              <wp:docPr id="24" name="TextBox 9"/>
              <wp:cNvGraphicFramePr/>
              <a:graphic xmlns:a="http://schemas.openxmlformats.org/drawingml/2006/main">
                <a:graphicData uri="http://schemas.microsoft.com/office/word/2010/wordprocessingShape">
                  <wps:wsp>
                    <wps:cNvSpPr txBox="1"/>
                    <wps:spPr>
                      <a:xfrm>
                        <a:off x="0" y="0"/>
                        <a:ext cx="4490357" cy="769748"/>
                      </a:xfrm>
                      <a:prstGeom prst="rect">
                        <a:avLst/>
                      </a:prstGeom>
                      <a:noFill/>
                    </wps:spPr>
                    <wps:txbx>
                      <w:txbxContent>
                        <w:p w14:paraId="653D83E6" w14:textId="77777777" w:rsidR="009E179E" w:rsidRPr="000123D0" w:rsidRDefault="009E179E" w:rsidP="009E179E">
                          <w:pPr>
                            <w:spacing w:after="60"/>
                          </w:pPr>
                          <w:r w:rsidRPr="000123D0">
                            <w:rPr>
                              <w:rFonts w:ascii="Arial" w:hAnsi="Arial" w:cs="Arial"/>
                              <w:color w:val="6E6E6E"/>
                              <w:kern w:val="24"/>
                              <w:sz w:val="20"/>
                              <w:szCs w:val="20"/>
                            </w:rPr>
                            <w:t>www.wrksolutions.com 1.888. 469.JOBS (5627)</w:t>
                          </w:r>
                        </w:p>
                        <w:p w14:paraId="03FA00E6" w14:textId="77777777" w:rsidR="009E179E" w:rsidRDefault="009E179E" w:rsidP="009E179E">
                          <w:pPr>
                            <w:spacing w:line="170" w:lineRule="exact"/>
                          </w:pPr>
                          <w:r>
                            <w:rPr>
                              <w:rFonts w:ascii="Arial" w:hAnsi="Arial" w:cs="Arial"/>
                              <w:color w:val="777877"/>
                              <w:kern w:val="24"/>
                              <w:sz w:val="15"/>
                              <w:szCs w:val="15"/>
                            </w:rPr>
                            <w:t xml:space="preserve">Workforce Solutions is an equal opportunity employer/program. Auxiliary aids and services are available upon request to individuals with disabilities. (Please request reasonable accommodations a minimum of two business days in advance.) </w:t>
                          </w:r>
                          <w:r>
                            <w:rPr>
                              <w:rFonts w:ascii="Arial" w:hAnsi="Arial" w:cs="Arial"/>
                              <w:b/>
                              <w:bCs/>
                              <w:color w:val="777877"/>
                              <w:kern w:val="24"/>
                              <w:sz w:val="15"/>
                              <w:szCs w:val="15"/>
                            </w:rPr>
                            <w:t>Relay Texas:</w:t>
                          </w:r>
                          <w:r>
                            <w:rPr>
                              <w:rFonts w:ascii="Arial" w:hAnsi="Arial" w:cs="Arial"/>
                              <w:color w:val="777877"/>
                              <w:kern w:val="24"/>
                              <w:sz w:val="15"/>
                              <w:szCs w:val="15"/>
                            </w:rPr>
                            <w:t xml:space="preserve"> 1.800.735.2989 (TDD) 1.800.735.2988 (voice) or 711</w:t>
                          </w:r>
                        </w:p>
                      </w:txbxContent>
                    </wps:txbx>
                    <wps:bodyPr wrap="square" lIns="0" tIns="0" rIns="0" bIns="0" rtlCol="0">
                      <a:noAutofit/>
                    </wps:bodyPr>
                  </wps:wsp>
                </a:graphicData>
              </a:graphic>
              <wp14:sizeRelH relativeFrom="margin">
                <wp14:pctWidth>0</wp14:pctWidth>
              </wp14:sizeRelH>
            </wp:anchor>
          </w:drawing>
        </mc:Choice>
        <mc:Fallback>
          <w:pict>
            <v:shapetype w14:anchorId="25571FE1" id="_x0000_t202" coordsize="21600,21600" o:spt="202" path="m,l,21600r21600,l21600,xe">
              <v:stroke joinstyle="miter"/>
              <v:path gradientshapeok="t" o:connecttype="rect"/>
            </v:shapetype>
            <v:shape id="TextBox 9" o:spid="_x0000_s1026" type="#_x0000_t202" style="position:absolute;margin-left:0;margin-top:13.4pt;width:353.55pt;height:60.6pt;z-index:2516623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" filled="f" stroked="f">
              <v:textbox inset="0,0,0,0">
                <w:txbxContent>
                  <w:p w14:paraId="653D83E6" w14:textId="77777777" w:rsidR="009E179E" w:rsidRPr="000123D0" w:rsidRDefault="009E179E" w:rsidP="009E179E">
                    <w:pPr>
                      <w:spacing w:after="60"/>
                    </w:pPr>
                    <w:r w:rsidRPr="000123D0">
                      <w:rPr>
                        <w:rFonts w:ascii="Arial" w:hAnsi="Arial" w:cs="Arial"/>
                        <w:color w:val="6E6E6E"/>
                        <w:kern w:val="24"/>
                        <w:sz w:val="20"/>
                        <w:szCs w:val="20"/>
                      </w:rPr>
                      <w:t>www.wrksolutions.com 1.888. 469.JOBS (5627)</w:t>
                    </w:r>
                  </w:p>
                  <w:p w14:paraId="03FA00E6" w14:textId="77777777" w:rsidR="009E179E" w:rsidRDefault="009E179E" w:rsidP="009E179E">
                    <w:pPr>
                      <w:spacing w:line="170" w:lineRule="exact"/>
                    </w:pPr>
                    <w:r>
                      <w:rPr>
                        <w:rFonts w:ascii="Arial" w:hAnsi="Arial" w:cs="Arial"/>
                        <w:color w:val="777877"/>
                        <w:kern w:val="24"/>
                        <w:sz w:val="15"/>
                        <w:szCs w:val="15"/>
                      </w:rPr>
                      <w:t xml:space="preserve">Workforce Solutions is an equal opportunity employer/program. Auxiliary aids and services are available upon request to individuals with disabilities. (Please request reasonable accommodations a minimum of two business days in advance.) </w:t>
                    </w:r>
                    <w:r>
                      <w:rPr>
                        <w:rFonts w:ascii="Arial" w:hAnsi="Arial" w:cs="Arial"/>
                        <w:b/>
                        <w:bCs/>
                        <w:color w:val="777877"/>
                        <w:kern w:val="24"/>
                        <w:sz w:val="15"/>
                        <w:szCs w:val="15"/>
                      </w:rPr>
                      <w:t>Relay Texas:</w:t>
                    </w:r>
                    <w:r>
                      <w:rPr>
                        <w:rFonts w:ascii="Arial" w:hAnsi="Arial" w:cs="Arial"/>
                        <w:color w:val="777877"/>
                        <w:kern w:val="24"/>
                        <w:sz w:val="15"/>
                        <w:szCs w:val="15"/>
                      </w:rPr>
                      <w:t xml:space="preserve"> 1.800.735.2989 (TDD) 1.800.735.2988 (voice) or 711</w:t>
                    </w:r>
                  </w:p>
                </w:txbxContent>
              </v:textbox>
              <w10:wrap anchorx="margin"/>
            </v:shape>
          </w:pict>
        </mc:Fallback>
      </mc:AlternateContent>
    </w:r>
  </w:p>
  <w:sdt>
    <w:sdtPr>
      <w:id w:val="-283503114"/>
      <w:docPartObj>
        <w:docPartGallery w:val="Page Numbers (Bottom of Page)"/>
        <w:docPartUnique/>
      </w:docPartObj>
    </w:sdtPr>
    <w:sdtEndPr>
      <w:rPr>
        <w:color w:val="7F7F7F" w:themeColor="background1" w:themeShade="7F"/>
        <w:spacing w:val="60"/>
      </w:rPr>
    </w:sdtEndPr>
    <w:sdtContent>
      <w:p w14:paraId="5559B347" w14:textId="47E13092" w:rsidR="00C800D4" w:rsidRDefault="000D2318" w:rsidP="000D2318">
        <w:pPr>
          <w:pStyle w:val="Footer"/>
          <w:pBdr>
            <w:top w:val="single" w:sz="4" w:space="1" w:color="D9D9D9" w:themeColor="background1" w:themeShade="D9"/>
          </w:pBdr>
          <w:tabs>
            <w:tab w:val="left" w:pos="386"/>
          </w:tabs>
          <w:rPr>
            <w:color w:val="7F7F7F" w:themeColor="background1" w:themeShade="7F"/>
            <w:spacing w:val="60"/>
          </w:rPr>
        </w:pPr>
        <w:r>
          <w:tab/>
        </w:r>
        <w:r>
          <w:tab/>
        </w:r>
        <w:r>
          <w:tab/>
        </w:r>
        <w:r w:rsidR="000123D0">
          <w:fldChar w:fldCharType="begin"/>
        </w:r>
        <w:r w:rsidR="000123D0">
          <w:instrText xml:space="preserve"> PAGE   \* MERGEFORMAT </w:instrText>
        </w:r>
        <w:r w:rsidR="000123D0">
          <w:fldChar w:fldCharType="separate"/>
        </w:r>
        <w:r w:rsidR="318A5B5F">
          <w:rPr>
            <w:noProof/>
          </w:rPr>
          <w:t>2</w:t>
        </w:r>
        <w:r w:rsidR="000123D0">
          <w:rPr>
            <w:noProof/>
          </w:rPr>
          <w:fldChar w:fldCharType="end"/>
        </w:r>
        <w:r w:rsidR="318A5B5F">
          <w:t xml:space="preserve"> | </w:t>
        </w:r>
        <w:r w:rsidR="318A5B5F">
          <w:rPr>
            <w:color w:val="7F7F7F" w:themeColor="background1" w:themeShade="7F"/>
            <w:spacing w:val="60"/>
          </w:rPr>
          <w:t xml:space="preserve">Page </w:t>
        </w:r>
      </w:p>
      <w:p w14:paraId="5B3F43E7" w14:textId="7D740F09" w:rsidR="000123D0" w:rsidRDefault="002C75FA" w:rsidP="00C800D4">
        <w:pPr>
          <w:pStyle w:val="Footer"/>
          <w:pBdr>
            <w:top w:val="single" w:sz="4" w:space="1" w:color="D9D9D9" w:themeColor="background1" w:themeShade="D9"/>
          </w:pBdr>
          <w:jc w:val="right"/>
        </w:pPr>
        <w:r>
          <w:rPr>
            <w:color w:val="7F7F7F" w:themeColor="background1" w:themeShade="7F"/>
            <w:spacing w:val="60"/>
            <w:sz w:val="16"/>
            <w:szCs w:val="16"/>
          </w:rPr>
          <w:t>01/1</w:t>
        </w:r>
        <w:r w:rsidR="00EC1ECB">
          <w:rPr>
            <w:color w:val="7F7F7F" w:themeColor="background1" w:themeShade="7F"/>
            <w:spacing w:val="60"/>
            <w:sz w:val="16"/>
            <w:szCs w:val="16"/>
          </w:rPr>
          <w:t>4</w:t>
        </w:r>
        <w:r>
          <w:rPr>
            <w:color w:val="7F7F7F" w:themeColor="background1" w:themeShade="7F"/>
            <w:spacing w:val="60"/>
            <w:sz w:val="16"/>
            <w:szCs w:val="16"/>
          </w:rPr>
          <w:t>/2021</w:t>
        </w:r>
      </w:p>
    </w:sdtContent>
  </w:sdt>
  <w:p w14:paraId="510168A5" w14:textId="1E5790B1" w:rsidR="000123D0" w:rsidRDefault="00012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203867"/>
      <w:docPartObj>
        <w:docPartGallery w:val="Page Numbers (Bottom of Page)"/>
        <w:docPartUnique/>
      </w:docPartObj>
    </w:sdtPr>
    <w:sdtEndPr>
      <w:rPr>
        <w:color w:val="7F7F7F" w:themeColor="background1" w:themeShade="7F"/>
        <w:spacing w:val="60"/>
      </w:rPr>
    </w:sdtEndPr>
    <w:sdtContent>
      <w:p w14:paraId="06470D79" w14:textId="77777777" w:rsidR="004109A0" w:rsidRDefault="000123D0">
        <w:pPr>
          <w:pStyle w:val="Footer"/>
          <w:pBdr>
            <w:top w:val="single" w:sz="4" w:space="1" w:color="D9D9D9" w:themeColor="background1" w:themeShade="D9"/>
          </w:pBdr>
          <w:jc w:val="right"/>
          <w:rPr>
            <w:color w:val="7F7F7F" w:themeColor="background1" w:themeShade="7F"/>
            <w:spacing w:val="60"/>
          </w:rPr>
        </w:pPr>
        <w:r>
          <w:rPr>
            <w:noProof/>
          </w:rPr>
          <mc:AlternateContent>
            <mc:Choice Requires="wps">
              <w:drawing>
                <wp:anchor distT="0" distB="0" distL="114300" distR="114300" simplePos="0" relativeHeight="251658240" behindDoc="0" locked="0" layoutInCell="1" allowOverlap="1" wp14:anchorId="07C4CEBC" wp14:editId="441BADCB">
                  <wp:simplePos x="0" y="0"/>
                  <wp:positionH relativeFrom="margin">
                    <wp:posOffset>-168729</wp:posOffset>
                  </wp:positionH>
                  <wp:positionV relativeFrom="paragraph">
                    <wp:posOffset>37556</wp:posOffset>
                  </wp:positionV>
                  <wp:extent cx="4517572" cy="631371"/>
                  <wp:effectExtent l="0" t="0" r="0" b="0"/>
                  <wp:wrapNone/>
                  <wp:docPr id="10" name="TextBox 9">
                    <a:extLst xmlns:a="http://schemas.openxmlformats.org/drawingml/2006/main">
                      <a:ext uri="{FF2B5EF4-FFF2-40B4-BE49-F238E27FC236}">
                        <a16:creationId xmlns:a16="http://schemas.microsoft.com/office/drawing/2014/main" id="{51153FC8-213E-BC48-8436-9DE640CC41EE}"/>
                      </a:ext>
                    </a:extLst>
                  </wp:docPr>
                  <wp:cNvGraphicFramePr/>
                  <a:graphic xmlns:a="http://schemas.openxmlformats.org/drawingml/2006/main">
                    <a:graphicData uri="http://schemas.microsoft.com/office/word/2010/wordprocessingShape">
                      <wps:wsp>
                        <wps:cNvSpPr txBox="1"/>
                        <wps:spPr>
                          <a:xfrm>
                            <a:off x="0" y="0"/>
                            <a:ext cx="4517572" cy="631371"/>
                          </a:xfrm>
                          <a:prstGeom prst="rect">
                            <a:avLst/>
                          </a:prstGeom>
                          <a:noFill/>
                        </wps:spPr>
                        <wps:txbx>
                          <w:txbxContent>
                            <w:p w14:paraId="2F8FAC18" w14:textId="6DD6585C" w:rsidR="000123D0" w:rsidRPr="000123D0" w:rsidRDefault="00F552E3" w:rsidP="000123D0">
                              <w:pPr>
                                <w:spacing w:after="60"/>
                              </w:pPr>
                              <w:r w:rsidRPr="000123D0">
                                <w:rPr>
                                  <w:rFonts w:ascii="Arial" w:hAnsi="Arial" w:cs="Arial"/>
                                  <w:color w:val="6E6E6E"/>
                                  <w:kern w:val="24"/>
                                  <w:sz w:val="20"/>
                                  <w:szCs w:val="20"/>
                                </w:rPr>
                                <w:t>www.wrksolutions.com 1</w:t>
                              </w:r>
                              <w:r w:rsidR="000123D0" w:rsidRPr="000123D0">
                                <w:rPr>
                                  <w:rFonts w:ascii="Arial" w:hAnsi="Arial" w:cs="Arial"/>
                                  <w:color w:val="6E6E6E"/>
                                  <w:kern w:val="24"/>
                                  <w:sz w:val="20"/>
                                  <w:szCs w:val="20"/>
                                </w:rPr>
                                <w:t>.</w:t>
                              </w:r>
                              <w:r w:rsidRPr="000123D0">
                                <w:rPr>
                                  <w:rFonts w:ascii="Arial" w:hAnsi="Arial" w:cs="Arial"/>
                                  <w:color w:val="6E6E6E"/>
                                  <w:kern w:val="24"/>
                                  <w:sz w:val="20"/>
                                  <w:szCs w:val="20"/>
                                </w:rPr>
                                <w:t>888. 469.JOBS</w:t>
                              </w:r>
                              <w:r w:rsidR="000123D0" w:rsidRPr="000123D0">
                                <w:rPr>
                                  <w:rFonts w:ascii="Arial" w:hAnsi="Arial" w:cs="Arial"/>
                                  <w:color w:val="6E6E6E"/>
                                  <w:kern w:val="24"/>
                                  <w:sz w:val="20"/>
                                  <w:szCs w:val="20"/>
                                </w:rPr>
                                <w:t xml:space="preserve"> (5627)</w:t>
                              </w:r>
                            </w:p>
                            <w:p w14:paraId="35C9EF88" w14:textId="77777777" w:rsidR="000123D0" w:rsidRDefault="000123D0" w:rsidP="000123D0">
                              <w:pPr>
                                <w:spacing w:line="170" w:lineRule="exact"/>
                              </w:pPr>
                              <w:r>
                                <w:rPr>
                                  <w:rFonts w:ascii="Arial" w:hAnsi="Arial" w:cs="Arial"/>
                                  <w:color w:val="777877"/>
                                  <w:kern w:val="24"/>
                                  <w:sz w:val="15"/>
                                  <w:szCs w:val="15"/>
                                </w:rPr>
                                <w:t xml:space="preserve">Workforce Solutions is an equal opportunity employer/program. Auxiliary aids and services are available upon request to individuals with disabilities. (Please request reasonable accommodations a minimum of two business days in advance.) </w:t>
                              </w:r>
                              <w:r>
                                <w:rPr>
                                  <w:rFonts w:ascii="Arial" w:hAnsi="Arial" w:cs="Arial"/>
                                  <w:b/>
                                  <w:bCs/>
                                  <w:color w:val="777877"/>
                                  <w:kern w:val="24"/>
                                  <w:sz w:val="15"/>
                                  <w:szCs w:val="15"/>
                                </w:rPr>
                                <w:t>Relay Texas:</w:t>
                              </w:r>
                              <w:r>
                                <w:rPr>
                                  <w:rFonts w:ascii="Arial" w:hAnsi="Arial" w:cs="Arial"/>
                                  <w:color w:val="777877"/>
                                  <w:kern w:val="24"/>
                                  <w:sz w:val="15"/>
                                  <w:szCs w:val="15"/>
                                </w:rPr>
                                <w:t xml:space="preserve"> 1.800.735.2989 (TDD) 1.800.735.2988 (voice) or 711</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07C4CEBC" id="_x0000_t202" coordsize="21600,21600" o:spt="202" path="m,l,21600r21600,l21600,xe">
                  <v:stroke joinstyle="miter"/>
                  <v:path gradientshapeok="t" o:connecttype="rect"/>
                </v:shapetype>
                <v:shape id="_x0000_s1027" type="#_x0000_t202" style="position:absolute;left:0;text-align:left;margin-left:-13.3pt;margin-top:2.95pt;width:355.7pt;height:49.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" filled="f" stroked="f">
                  <v:textbox inset="0,0,0,0">
                    <w:txbxContent>
                      <w:p w14:paraId="2F8FAC18" w14:textId="6DD6585C" w:rsidR="000123D0" w:rsidRPr="000123D0" w:rsidRDefault="00F552E3" w:rsidP="000123D0">
                        <w:pPr>
                          <w:spacing w:after="60"/>
                        </w:pPr>
                        <w:r w:rsidRPr="000123D0">
                          <w:rPr>
                            <w:rFonts w:ascii="Arial" w:hAnsi="Arial" w:cs="Arial"/>
                            <w:color w:val="6E6E6E"/>
                            <w:kern w:val="24"/>
                            <w:sz w:val="20"/>
                            <w:szCs w:val="20"/>
                          </w:rPr>
                          <w:t>www.wrksolutions.com 1</w:t>
                        </w:r>
                        <w:r w:rsidR="000123D0" w:rsidRPr="000123D0">
                          <w:rPr>
                            <w:rFonts w:ascii="Arial" w:hAnsi="Arial" w:cs="Arial"/>
                            <w:color w:val="6E6E6E"/>
                            <w:kern w:val="24"/>
                            <w:sz w:val="20"/>
                            <w:szCs w:val="20"/>
                          </w:rPr>
                          <w:t>.</w:t>
                        </w:r>
                        <w:r w:rsidRPr="000123D0">
                          <w:rPr>
                            <w:rFonts w:ascii="Arial" w:hAnsi="Arial" w:cs="Arial"/>
                            <w:color w:val="6E6E6E"/>
                            <w:kern w:val="24"/>
                            <w:sz w:val="20"/>
                            <w:szCs w:val="20"/>
                          </w:rPr>
                          <w:t>888. 469.JOBS</w:t>
                        </w:r>
                        <w:r w:rsidR="000123D0" w:rsidRPr="000123D0">
                          <w:rPr>
                            <w:rFonts w:ascii="Arial" w:hAnsi="Arial" w:cs="Arial"/>
                            <w:color w:val="6E6E6E"/>
                            <w:kern w:val="24"/>
                            <w:sz w:val="20"/>
                            <w:szCs w:val="20"/>
                          </w:rPr>
                          <w:t xml:space="preserve"> (5627)</w:t>
                        </w:r>
                      </w:p>
                      <w:p w14:paraId="35C9EF88" w14:textId="77777777" w:rsidR="000123D0" w:rsidRDefault="000123D0" w:rsidP="000123D0">
                        <w:pPr>
                          <w:spacing w:line="170" w:lineRule="exact"/>
                        </w:pPr>
                        <w:r>
                          <w:rPr>
                            <w:rFonts w:ascii="Arial" w:hAnsi="Arial" w:cs="Arial"/>
                            <w:color w:val="777877"/>
                            <w:kern w:val="24"/>
                            <w:sz w:val="15"/>
                            <w:szCs w:val="15"/>
                          </w:rPr>
                          <w:t xml:space="preserve">Workforce Solutions is an equal opportunity employer/program. Auxiliary aids and services are available upon request to individuals with disabilities. (Please request reasonable accommodations a minimum of two business days in advance.) </w:t>
                        </w:r>
                        <w:r>
                          <w:rPr>
                            <w:rFonts w:ascii="Arial" w:hAnsi="Arial" w:cs="Arial"/>
                            <w:b/>
                            <w:bCs/>
                            <w:color w:val="777877"/>
                            <w:kern w:val="24"/>
                            <w:sz w:val="15"/>
                            <w:szCs w:val="15"/>
                          </w:rPr>
                          <w:t>Relay Texas:</w:t>
                        </w:r>
                        <w:r>
                          <w:rPr>
                            <w:rFonts w:ascii="Arial" w:hAnsi="Arial" w:cs="Arial"/>
                            <w:color w:val="777877"/>
                            <w:kern w:val="24"/>
                            <w:sz w:val="15"/>
                            <w:szCs w:val="15"/>
                          </w:rPr>
                          <w:t xml:space="preserve"> 1.800.735.2989 (TDD) 1.800.735.2988 (voice) or 711</w:t>
                        </w:r>
                      </w:p>
                    </w:txbxContent>
                  </v:textbox>
                  <w10:wrap anchorx="margin"/>
                </v:shape>
              </w:pict>
            </mc:Fallback>
          </mc:AlternateConten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p w14:paraId="1BFD8F80" w14:textId="4770F8FC" w:rsidR="000123D0" w:rsidRDefault="00AE6067">
        <w:pPr>
          <w:pStyle w:val="Footer"/>
          <w:pBdr>
            <w:top w:val="single" w:sz="4" w:space="1" w:color="D9D9D9" w:themeColor="background1" w:themeShade="D9"/>
          </w:pBdr>
          <w:jc w:val="right"/>
        </w:pPr>
        <w:r>
          <w:rPr>
            <w:color w:val="7F7F7F" w:themeColor="background1" w:themeShade="7F"/>
            <w:spacing w:val="60"/>
            <w:sz w:val="16"/>
            <w:szCs w:val="16"/>
          </w:rPr>
          <w:t>01/1</w:t>
        </w:r>
        <w:r w:rsidR="000A321F">
          <w:rPr>
            <w:color w:val="7F7F7F" w:themeColor="background1" w:themeShade="7F"/>
            <w:spacing w:val="60"/>
            <w:sz w:val="16"/>
            <w:szCs w:val="16"/>
          </w:rPr>
          <w:t>4</w:t>
        </w:r>
        <w:r>
          <w:rPr>
            <w:color w:val="7F7F7F" w:themeColor="background1" w:themeShade="7F"/>
            <w:spacing w:val="60"/>
            <w:sz w:val="16"/>
            <w:szCs w:val="16"/>
          </w:rPr>
          <w:t>/2021</w:t>
        </w:r>
      </w:p>
    </w:sdtContent>
  </w:sdt>
  <w:p w14:paraId="4CF815AE" w14:textId="30770C29" w:rsidR="000123D0" w:rsidRDefault="00012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D637D" w14:textId="77777777" w:rsidR="00175629" w:rsidRDefault="00175629" w:rsidP="000123D0">
      <w:pPr>
        <w:spacing w:after="0" w:line="240" w:lineRule="auto"/>
      </w:pPr>
      <w:r>
        <w:separator/>
      </w:r>
    </w:p>
  </w:footnote>
  <w:footnote w:type="continuationSeparator" w:id="0">
    <w:p w14:paraId="71628E7D" w14:textId="77777777" w:rsidR="00175629" w:rsidRDefault="00175629" w:rsidP="000123D0">
      <w:pPr>
        <w:spacing w:after="0" w:line="240" w:lineRule="auto"/>
      </w:pPr>
      <w:r>
        <w:continuationSeparator/>
      </w:r>
    </w:p>
  </w:footnote>
  <w:footnote w:type="continuationNotice" w:id="1">
    <w:p w14:paraId="6648C9EB" w14:textId="77777777" w:rsidR="00175629" w:rsidRDefault="001756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3935E" w14:textId="50F99117" w:rsidR="00840D58" w:rsidRDefault="00AE6067">
    <w:pPr>
      <w:pStyle w:val="Header"/>
    </w:pPr>
    <w:r>
      <w:rPr>
        <w:noProof/>
      </w:rPr>
      <w:drawing>
        <wp:anchor distT="0" distB="0" distL="114300" distR="114300" simplePos="0" relativeHeight="251660292" behindDoc="1" locked="0" layoutInCell="1" allowOverlap="1" wp14:anchorId="1140014A" wp14:editId="6BA013FE">
          <wp:simplePos x="0" y="0"/>
          <wp:positionH relativeFrom="margin">
            <wp:posOffset>65314</wp:posOffset>
          </wp:positionH>
          <wp:positionV relativeFrom="paragraph">
            <wp:posOffset>-70576</wp:posOffset>
          </wp:positionV>
          <wp:extent cx="1600200" cy="355600"/>
          <wp:effectExtent l="0" t="0" r="0" b="6350"/>
          <wp:wrapTight wrapText="bothSides">
            <wp:wrapPolygon edited="0">
              <wp:start x="15171" y="0"/>
              <wp:lineTo x="0" y="12729"/>
              <wp:lineTo x="0" y="20829"/>
              <wp:lineTo x="21343" y="20829"/>
              <wp:lineTo x="21343" y="9257"/>
              <wp:lineTo x="17743" y="0"/>
              <wp:lineTo x="15171" y="0"/>
            </wp:wrapPolygon>
          </wp:wrapTight>
          <wp:docPr id="18" name="Picture 7">
            <a:extLst xmlns:a="http://schemas.openxmlformats.org/drawingml/2006/main">
              <a:ext uri="{FF2B5EF4-FFF2-40B4-BE49-F238E27FC236}">
                <a16:creationId xmlns:a16="http://schemas.microsoft.com/office/drawing/2014/main" id="{60E14293-8CE9-8F4F-8475-7733AF8F8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0E14293-8CE9-8F4F-8475-7733AF8F8A70}"/>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00200" cy="355600"/>
                  </a:xfrm>
                  <a:prstGeom prst="rect">
                    <a:avLst/>
                  </a:prstGeom>
                </pic:spPr>
              </pic:pic>
            </a:graphicData>
          </a:graphic>
        </wp:anchor>
      </w:drawing>
    </w:r>
    <w:r w:rsidR="0025741D">
      <w:rPr>
        <w:rFonts w:cstheme="minorHAnsi"/>
        <w:b/>
        <w:bCs/>
        <w:noProof/>
      </w:rPr>
      <w:drawing>
        <wp:anchor distT="0" distB="0" distL="114300" distR="114300" simplePos="0" relativeHeight="251658242" behindDoc="1" locked="0" layoutInCell="1" allowOverlap="1" wp14:anchorId="0724A262" wp14:editId="0B51F28C">
          <wp:simplePos x="0" y="0"/>
          <wp:positionH relativeFrom="column">
            <wp:posOffset>5783580</wp:posOffset>
          </wp:positionH>
          <wp:positionV relativeFrom="paragraph">
            <wp:posOffset>-449580</wp:posOffset>
          </wp:positionV>
          <wp:extent cx="1063625" cy="1965960"/>
          <wp:effectExtent l="0" t="0" r="317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63625" cy="196596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CD50F" w14:textId="0274CAF9" w:rsidR="00840D58" w:rsidRDefault="00347DC5">
    <w:pPr>
      <w:pStyle w:val="Header"/>
    </w:pPr>
    <w:r w:rsidRPr="004109A0">
      <w:rPr>
        <w:rFonts w:cstheme="majorHAnsi"/>
        <w:b/>
        <w:bCs/>
        <w:noProof/>
        <w:color w:val="2F5496" w:themeColor="accent1" w:themeShade="BF"/>
      </w:rPr>
      <w:drawing>
        <wp:anchor distT="0" distB="0" distL="114300" distR="114300" simplePos="0" relativeHeight="251658244" behindDoc="1" locked="0" layoutInCell="1" allowOverlap="1" wp14:anchorId="559B621C" wp14:editId="6A18FEF1">
          <wp:simplePos x="0" y="0"/>
          <wp:positionH relativeFrom="column">
            <wp:posOffset>5772150</wp:posOffset>
          </wp:positionH>
          <wp:positionV relativeFrom="paragraph">
            <wp:posOffset>-425450</wp:posOffset>
          </wp:positionV>
          <wp:extent cx="1063625" cy="196596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3625" cy="1965960"/>
                  </a:xfrm>
                  <a:prstGeom prst="rect">
                    <a:avLst/>
                  </a:prstGeom>
                </pic:spPr>
              </pic:pic>
            </a:graphicData>
          </a:graphic>
        </wp:anchor>
      </w:drawing>
    </w:r>
    <w:r w:rsidR="00840D58">
      <w:rPr>
        <w:noProof/>
      </w:rPr>
      <w:drawing>
        <wp:anchor distT="0" distB="0" distL="114300" distR="114300" simplePos="0" relativeHeight="251658241" behindDoc="1" locked="0" layoutInCell="1" allowOverlap="1" wp14:anchorId="23C8696E" wp14:editId="3BE6E6EB">
          <wp:simplePos x="0" y="0"/>
          <wp:positionH relativeFrom="margin">
            <wp:align>left</wp:align>
          </wp:positionH>
          <wp:positionV relativeFrom="paragraph">
            <wp:posOffset>-28133</wp:posOffset>
          </wp:positionV>
          <wp:extent cx="1600200" cy="355600"/>
          <wp:effectExtent l="0" t="0" r="0" b="6350"/>
          <wp:wrapTight wrapText="bothSides">
            <wp:wrapPolygon edited="0">
              <wp:start x="15171" y="0"/>
              <wp:lineTo x="0" y="12729"/>
              <wp:lineTo x="0" y="20829"/>
              <wp:lineTo x="21343" y="20829"/>
              <wp:lineTo x="21343" y="9257"/>
              <wp:lineTo x="17743" y="0"/>
              <wp:lineTo x="15171" y="0"/>
            </wp:wrapPolygon>
          </wp:wrapTight>
          <wp:docPr id="8" name="Picture 7">
            <a:extLst xmlns:a="http://schemas.openxmlformats.org/drawingml/2006/main">
              <a:ext uri="{FF2B5EF4-FFF2-40B4-BE49-F238E27FC236}">
                <a16:creationId xmlns:a16="http://schemas.microsoft.com/office/drawing/2014/main" id="{60E14293-8CE9-8F4F-8475-7733AF8F8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0E14293-8CE9-8F4F-8475-7733AF8F8A70}"/>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600200" cy="355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75EA8"/>
    <w:multiLevelType w:val="hybridMultilevel"/>
    <w:tmpl w:val="4F68A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873251"/>
    <w:multiLevelType w:val="hybridMultilevel"/>
    <w:tmpl w:val="28025728"/>
    <w:lvl w:ilvl="0" w:tplc="ECC62C92">
      <w:start w:val="1"/>
      <w:numFmt w:val="bullet"/>
      <w:lvlText w:val="•"/>
      <w:lvlJc w:val="left"/>
      <w:pPr>
        <w:tabs>
          <w:tab w:val="num" w:pos="360"/>
        </w:tabs>
        <w:ind w:left="360" w:hanging="360"/>
      </w:pPr>
      <w:rPr>
        <w:rFonts w:ascii="Arial" w:hAnsi="Arial" w:hint="default"/>
      </w:rPr>
    </w:lvl>
    <w:lvl w:ilvl="1" w:tplc="3530DD50" w:tentative="1">
      <w:start w:val="1"/>
      <w:numFmt w:val="bullet"/>
      <w:lvlText w:val="•"/>
      <w:lvlJc w:val="left"/>
      <w:pPr>
        <w:tabs>
          <w:tab w:val="num" w:pos="1080"/>
        </w:tabs>
        <w:ind w:left="1080" w:hanging="360"/>
      </w:pPr>
      <w:rPr>
        <w:rFonts w:ascii="Arial" w:hAnsi="Arial" w:hint="default"/>
      </w:rPr>
    </w:lvl>
    <w:lvl w:ilvl="2" w:tplc="CBCCC844" w:tentative="1">
      <w:start w:val="1"/>
      <w:numFmt w:val="bullet"/>
      <w:lvlText w:val="•"/>
      <w:lvlJc w:val="left"/>
      <w:pPr>
        <w:tabs>
          <w:tab w:val="num" w:pos="1800"/>
        </w:tabs>
        <w:ind w:left="1800" w:hanging="360"/>
      </w:pPr>
      <w:rPr>
        <w:rFonts w:ascii="Arial" w:hAnsi="Arial" w:hint="default"/>
      </w:rPr>
    </w:lvl>
    <w:lvl w:ilvl="3" w:tplc="74CAD59C" w:tentative="1">
      <w:start w:val="1"/>
      <w:numFmt w:val="bullet"/>
      <w:lvlText w:val="•"/>
      <w:lvlJc w:val="left"/>
      <w:pPr>
        <w:tabs>
          <w:tab w:val="num" w:pos="2520"/>
        </w:tabs>
        <w:ind w:left="2520" w:hanging="360"/>
      </w:pPr>
      <w:rPr>
        <w:rFonts w:ascii="Arial" w:hAnsi="Arial" w:hint="default"/>
      </w:rPr>
    </w:lvl>
    <w:lvl w:ilvl="4" w:tplc="749E3636" w:tentative="1">
      <w:start w:val="1"/>
      <w:numFmt w:val="bullet"/>
      <w:lvlText w:val="•"/>
      <w:lvlJc w:val="left"/>
      <w:pPr>
        <w:tabs>
          <w:tab w:val="num" w:pos="3240"/>
        </w:tabs>
        <w:ind w:left="3240" w:hanging="360"/>
      </w:pPr>
      <w:rPr>
        <w:rFonts w:ascii="Arial" w:hAnsi="Arial" w:hint="default"/>
      </w:rPr>
    </w:lvl>
    <w:lvl w:ilvl="5" w:tplc="0164AE0E" w:tentative="1">
      <w:start w:val="1"/>
      <w:numFmt w:val="bullet"/>
      <w:lvlText w:val="•"/>
      <w:lvlJc w:val="left"/>
      <w:pPr>
        <w:tabs>
          <w:tab w:val="num" w:pos="3960"/>
        </w:tabs>
        <w:ind w:left="3960" w:hanging="360"/>
      </w:pPr>
      <w:rPr>
        <w:rFonts w:ascii="Arial" w:hAnsi="Arial" w:hint="default"/>
      </w:rPr>
    </w:lvl>
    <w:lvl w:ilvl="6" w:tplc="02D63288" w:tentative="1">
      <w:start w:val="1"/>
      <w:numFmt w:val="bullet"/>
      <w:lvlText w:val="•"/>
      <w:lvlJc w:val="left"/>
      <w:pPr>
        <w:tabs>
          <w:tab w:val="num" w:pos="4680"/>
        </w:tabs>
        <w:ind w:left="4680" w:hanging="360"/>
      </w:pPr>
      <w:rPr>
        <w:rFonts w:ascii="Arial" w:hAnsi="Arial" w:hint="default"/>
      </w:rPr>
    </w:lvl>
    <w:lvl w:ilvl="7" w:tplc="FB661090" w:tentative="1">
      <w:start w:val="1"/>
      <w:numFmt w:val="bullet"/>
      <w:lvlText w:val="•"/>
      <w:lvlJc w:val="left"/>
      <w:pPr>
        <w:tabs>
          <w:tab w:val="num" w:pos="5400"/>
        </w:tabs>
        <w:ind w:left="5400" w:hanging="360"/>
      </w:pPr>
      <w:rPr>
        <w:rFonts w:ascii="Arial" w:hAnsi="Arial" w:hint="default"/>
      </w:rPr>
    </w:lvl>
    <w:lvl w:ilvl="8" w:tplc="B2DE66FC"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09F65760"/>
    <w:multiLevelType w:val="hybridMultilevel"/>
    <w:tmpl w:val="9BF0D1A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FCA79A4"/>
    <w:multiLevelType w:val="hybridMultilevel"/>
    <w:tmpl w:val="43A209B0"/>
    <w:lvl w:ilvl="0" w:tplc="ED28C76C">
      <w:numFmt w:val="bullet"/>
      <w:lvlText w:val="-"/>
      <w:lvlJc w:val="left"/>
      <w:pPr>
        <w:ind w:left="720" w:hanging="360"/>
      </w:pPr>
      <w:rPr>
        <w:rFonts w:ascii="Sitka Display" w:eastAsiaTheme="minorHAnsi" w:hAnsi="Sitka Display"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D2BE7"/>
    <w:multiLevelType w:val="hybridMultilevel"/>
    <w:tmpl w:val="D60E6C3C"/>
    <w:lvl w:ilvl="0" w:tplc="D27216F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961D3"/>
    <w:multiLevelType w:val="hybridMultilevel"/>
    <w:tmpl w:val="4160547E"/>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 w15:restartNumberingAfterBreak="0">
    <w:nsid w:val="162414A4"/>
    <w:multiLevelType w:val="hybridMultilevel"/>
    <w:tmpl w:val="4E4E5D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2803F9"/>
    <w:multiLevelType w:val="hybridMultilevel"/>
    <w:tmpl w:val="49AA8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84F23"/>
    <w:multiLevelType w:val="hybridMultilevel"/>
    <w:tmpl w:val="8ECA7B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876B0E"/>
    <w:multiLevelType w:val="hybridMultilevel"/>
    <w:tmpl w:val="7A6CE1D8"/>
    <w:lvl w:ilvl="0" w:tplc="B80EA70E">
      <w:start w:val="1"/>
      <w:numFmt w:val="bullet"/>
      <w:lvlText w:val="•"/>
      <w:lvlJc w:val="left"/>
      <w:pPr>
        <w:tabs>
          <w:tab w:val="num" w:pos="720"/>
        </w:tabs>
        <w:ind w:left="720" w:hanging="360"/>
      </w:pPr>
      <w:rPr>
        <w:rFonts w:ascii="Arial" w:hAnsi="Arial" w:hint="default"/>
      </w:rPr>
    </w:lvl>
    <w:lvl w:ilvl="1" w:tplc="5A7E1CCE" w:tentative="1">
      <w:start w:val="1"/>
      <w:numFmt w:val="bullet"/>
      <w:lvlText w:val="•"/>
      <w:lvlJc w:val="left"/>
      <w:pPr>
        <w:tabs>
          <w:tab w:val="num" w:pos="1440"/>
        </w:tabs>
        <w:ind w:left="1440" w:hanging="360"/>
      </w:pPr>
      <w:rPr>
        <w:rFonts w:ascii="Arial" w:hAnsi="Arial" w:hint="default"/>
      </w:rPr>
    </w:lvl>
    <w:lvl w:ilvl="2" w:tplc="8FCC1352" w:tentative="1">
      <w:start w:val="1"/>
      <w:numFmt w:val="bullet"/>
      <w:lvlText w:val="•"/>
      <w:lvlJc w:val="left"/>
      <w:pPr>
        <w:tabs>
          <w:tab w:val="num" w:pos="2160"/>
        </w:tabs>
        <w:ind w:left="2160" w:hanging="360"/>
      </w:pPr>
      <w:rPr>
        <w:rFonts w:ascii="Arial" w:hAnsi="Arial" w:hint="default"/>
      </w:rPr>
    </w:lvl>
    <w:lvl w:ilvl="3" w:tplc="A4F4A2F8" w:tentative="1">
      <w:start w:val="1"/>
      <w:numFmt w:val="bullet"/>
      <w:lvlText w:val="•"/>
      <w:lvlJc w:val="left"/>
      <w:pPr>
        <w:tabs>
          <w:tab w:val="num" w:pos="2880"/>
        </w:tabs>
        <w:ind w:left="2880" w:hanging="360"/>
      </w:pPr>
      <w:rPr>
        <w:rFonts w:ascii="Arial" w:hAnsi="Arial" w:hint="default"/>
      </w:rPr>
    </w:lvl>
    <w:lvl w:ilvl="4" w:tplc="780CCBEA" w:tentative="1">
      <w:start w:val="1"/>
      <w:numFmt w:val="bullet"/>
      <w:lvlText w:val="•"/>
      <w:lvlJc w:val="left"/>
      <w:pPr>
        <w:tabs>
          <w:tab w:val="num" w:pos="3600"/>
        </w:tabs>
        <w:ind w:left="3600" w:hanging="360"/>
      </w:pPr>
      <w:rPr>
        <w:rFonts w:ascii="Arial" w:hAnsi="Arial" w:hint="default"/>
      </w:rPr>
    </w:lvl>
    <w:lvl w:ilvl="5" w:tplc="8640D5DC" w:tentative="1">
      <w:start w:val="1"/>
      <w:numFmt w:val="bullet"/>
      <w:lvlText w:val="•"/>
      <w:lvlJc w:val="left"/>
      <w:pPr>
        <w:tabs>
          <w:tab w:val="num" w:pos="4320"/>
        </w:tabs>
        <w:ind w:left="4320" w:hanging="360"/>
      </w:pPr>
      <w:rPr>
        <w:rFonts w:ascii="Arial" w:hAnsi="Arial" w:hint="default"/>
      </w:rPr>
    </w:lvl>
    <w:lvl w:ilvl="6" w:tplc="FC76D07E" w:tentative="1">
      <w:start w:val="1"/>
      <w:numFmt w:val="bullet"/>
      <w:lvlText w:val="•"/>
      <w:lvlJc w:val="left"/>
      <w:pPr>
        <w:tabs>
          <w:tab w:val="num" w:pos="5040"/>
        </w:tabs>
        <w:ind w:left="5040" w:hanging="360"/>
      </w:pPr>
      <w:rPr>
        <w:rFonts w:ascii="Arial" w:hAnsi="Arial" w:hint="default"/>
      </w:rPr>
    </w:lvl>
    <w:lvl w:ilvl="7" w:tplc="FBFEE69C" w:tentative="1">
      <w:start w:val="1"/>
      <w:numFmt w:val="bullet"/>
      <w:lvlText w:val="•"/>
      <w:lvlJc w:val="left"/>
      <w:pPr>
        <w:tabs>
          <w:tab w:val="num" w:pos="5760"/>
        </w:tabs>
        <w:ind w:left="5760" w:hanging="360"/>
      </w:pPr>
      <w:rPr>
        <w:rFonts w:ascii="Arial" w:hAnsi="Arial" w:hint="default"/>
      </w:rPr>
    </w:lvl>
    <w:lvl w:ilvl="8" w:tplc="868082E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0B90F2A"/>
    <w:multiLevelType w:val="hybridMultilevel"/>
    <w:tmpl w:val="C93225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666278"/>
    <w:multiLevelType w:val="hybridMultilevel"/>
    <w:tmpl w:val="907C5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857301"/>
    <w:multiLevelType w:val="hybridMultilevel"/>
    <w:tmpl w:val="57166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750C7"/>
    <w:multiLevelType w:val="hybridMultilevel"/>
    <w:tmpl w:val="605E6D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66473C"/>
    <w:multiLevelType w:val="hybridMultilevel"/>
    <w:tmpl w:val="395AAC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285A1D"/>
    <w:multiLevelType w:val="hybridMultilevel"/>
    <w:tmpl w:val="C8BA1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845DFE"/>
    <w:multiLevelType w:val="hybridMultilevel"/>
    <w:tmpl w:val="24C4E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B1D21A2"/>
    <w:multiLevelType w:val="hybridMultilevel"/>
    <w:tmpl w:val="D82C8C16"/>
    <w:lvl w:ilvl="0" w:tplc="ED28C76C">
      <w:numFmt w:val="bullet"/>
      <w:lvlText w:val="-"/>
      <w:lvlJc w:val="left"/>
      <w:pPr>
        <w:ind w:left="720" w:hanging="360"/>
      </w:pPr>
      <w:rPr>
        <w:rFonts w:ascii="Sitka Display" w:eastAsiaTheme="minorHAnsi" w:hAnsi="Sitka Display"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C7A22"/>
    <w:multiLevelType w:val="hybridMultilevel"/>
    <w:tmpl w:val="9460B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6F1E04"/>
    <w:multiLevelType w:val="hybridMultilevel"/>
    <w:tmpl w:val="EC7CD2C6"/>
    <w:lvl w:ilvl="0" w:tplc="31005D0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39C15007"/>
    <w:multiLevelType w:val="hybridMultilevel"/>
    <w:tmpl w:val="BF804D76"/>
    <w:lvl w:ilvl="0" w:tplc="04090001">
      <w:start w:val="1"/>
      <w:numFmt w:val="bullet"/>
      <w:lvlText w:val=""/>
      <w:lvlJc w:val="left"/>
      <w:pPr>
        <w:ind w:left="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3AC7254D"/>
    <w:multiLevelType w:val="hybridMultilevel"/>
    <w:tmpl w:val="83A6DEF0"/>
    <w:lvl w:ilvl="0" w:tplc="0409000F">
      <w:start w:val="1"/>
      <w:numFmt w:val="decimal"/>
      <w:lvlText w:val="%1."/>
      <w:lvlJc w:val="left"/>
      <w:pPr>
        <w:ind w:left="1847" w:hanging="360"/>
      </w:pPr>
    </w:lvl>
    <w:lvl w:ilvl="1" w:tplc="04090019" w:tentative="1">
      <w:start w:val="1"/>
      <w:numFmt w:val="lowerLetter"/>
      <w:lvlText w:val="%2."/>
      <w:lvlJc w:val="left"/>
      <w:pPr>
        <w:ind w:left="2567" w:hanging="360"/>
      </w:pPr>
    </w:lvl>
    <w:lvl w:ilvl="2" w:tplc="0409001B" w:tentative="1">
      <w:start w:val="1"/>
      <w:numFmt w:val="lowerRoman"/>
      <w:lvlText w:val="%3."/>
      <w:lvlJc w:val="right"/>
      <w:pPr>
        <w:ind w:left="3287" w:hanging="180"/>
      </w:pPr>
    </w:lvl>
    <w:lvl w:ilvl="3" w:tplc="0409000F" w:tentative="1">
      <w:start w:val="1"/>
      <w:numFmt w:val="decimal"/>
      <w:lvlText w:val="%4."/>
      <w:lvlJc w:val="left"/>
      <w:pPr>
        <w:ind w:left="4007" w:hanging="360"/>
      </w:pPr>
    </w:lvl>
    <w:lvl w:ilvl="4" w:tplc="04090019" w:tentative="1">
      <w:start w:val="1"/>
      <w:numFmt w:val="lowerLetter"/>
      <w:lvlText w:val="%5."/>
      <w:lvlJc w:val="left"/>
      <w:pPr>
        <w:ind w:left="4727" w:hanging="360"/>
      </w:pPr>
    </w:lvl>
    <w:lvl w:ilvl="5" w:tplc="0409001B" w:tentative="1">
      <w:start w:val="1"/>
      <w:numFmt w:val="lowerRoman"/>
      <w:lvlText w:val="%6."/>
      <w:lvlJc w:val="right"/>
      <w:pPr>
        <w:ind w:left="5447" w:hanging="180"/>
      </w:pPr>
    </w:lvl>
    <w:lvl w:ilvl="6" w:tplc="0409000F" w:tentative="1">
      <w:start w:val="1"/>
      <w:numFmt w:val="decimal"/>
      <w:lvlText w:val="%7."/>
      <w:lvlJc w:val="left"/>
      <w:pPr>
        <w:ind w:left="6167" w:hanging="360"/>
      </w:pPr>
    </w:lvl>
    <w:lvl w:ilvl="7" w:tplc="04090019" w:tentative="1">
      <w:start w:val="1"/>
      <w:numFmt w:val="lowerLetter"/>
      <w:lvlText w:val="%8."/>
      <w:lvlJc w:val="left"/>
      <w:pPr>
        <w:ind w:left="6887" w:hanging="360"/>
      </w:pPr>
    </w:lvl>
    <w:lvl w:ilvl="8" w:tplc="0409001B" w:tentative="1">
      <w:start w:val="1"/>
      <w:numFmt w:val="lowerRoman"/>
      <w:lvlText w:val="%9."/>
      <w:lvlJc w:val="right"/>
      <w:pPr>
        <w:ind w:left="7607" w:hanging="180"/>
      </w:pPr>
    </w:lvl>
  </w:abstractNum>
  <w:abstractNum w:abstractNumId="22" w15:restartNumberingAfterBreak="0">
    <w:nsid w:val="44803156"/>
    <w:multiLevelType w:val="hybridMultilevel"/>
    <w:tmpl w:val="3D64A11A"/>
    <w:lvl w:ilvl="0" w:tplc="ED28C76C">
      <w:numFmt w:val="bullet"/>
      <w:lvlText w:val="-"/>
      <w:lvlJc w:val="left"/>
      <w:pPr>
        <w:ind w:left="720" w:hanging="360"/>
      </w:pPr>
      <w:rPr>
        <w:rFonts w:ascii="Sitka Display" w:eastAsiaTheme="minorHAnsi" w:hAnsi="Sitka Display"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FF3311"/>
    <w:multiLevelType w:val="hybridMultilevel"/>
    <w:tmpl w:val="907C5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7D3994"/>
    <w:multiLevelType w:val="hybridMultilevel"/>
    <w:tmpl w:val="1F3E0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DBC5E2E"/>
    <w:multiLevelType w:val="hybridMultilevel"/>
    <w:tmpl w:val="66842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605391"/>
    <w:multiLevelType w:val="hybridMultilevel"/>
    <w:tmpl w:val="535C66E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58DE76E5"/>
    <w:multiLevelType w:val="hybridMultilevel"/>
    <w:tmpl w:val="17128B88"/>
    <w:lvl w:ilvl="0" w:tplc="04090001">
      <w:start w:val="1"/>
      <w:numFmt w:val="bullet"/>
      <w:lvlText w:val=""/>
      <w:lvlJc w:val="left"/>
      <w:pPr>
        <w:ind w:left="0" w:hanging="360"/>
      </w:pPr>
      <w:rPr>
        <w:rFonts w:ascii="Symbol" w:hAnsi="Symbol"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5DC344BD"/>
    <w:multiLevelType w:val="hybridMultilevel"/>
    <w:tmpl w:val="B86CB846"/>
    <w:lvl w:ilvl="0" w:tplc="04090001">
      <w:start w:val="1"/>
      <w:numFmt w:val="bullet"/>
      <w:lvlText w:val=""/>
      <w:lvlJc w:val="left"/>
      <w:pPr>
        <w:ind w:left="-48" w:hanging="360"/>
      </w:pPr>
      <w:rPr>
        <w:rFonts w:ascii="Symbol" w:hAnsi="Symbol" w:hint="default"/>
      </w:rPr>
    </w:lvl>
    <w:lvl w:ilvl="1" w:tplc="04090003" w:tentative="1">
      <w:start w:val="1"/>
      <w:numFmt w:val="bullet"/>
      <w:lvlText w:val="o"/>
      <w:lvlJc w:val="left"/>
      <w:pPr>
        <w:ind w:left="672" w:hanging="360"/>
      </w:pPr>
      <w:rPr>
        <w:rFonts w:ascii="Courier New" w:hAnsi="Courier New" w:cs="Courier New" w:hint="default"/>
      </w:rPr>
    </w:lvl>
    <w:lvl w:ilvl="2" w:tplc="04090005" w:tentative="1">
      <w:start w:val="1"/>
      <w:numFmt w:val="bullet"/>
      <w:lvlText w:val=""/>
      <w:lvlJc w:val="left"/>
      <w:pPr>
        <w:ind w:left="1392" w:hanging="360"/>
      </w:pPr>
      <w:rPr>
        <w:rFonts w:ascii="Wingdings" w:hAnsi="Wingdings" w:hint="default"/>
      </w:rPr>
    </w:lvl>
    <w:lvl w:ilvl="3" w:tplc="04090001" w:tentative="1">
      <w:start w:val="1"/>
      <w:numFmt w:val="bullet"/>
      <w:lvlText w:val=""/>
      <w:lvlJc w:val="left"/>
      <w:pPr>
        <w:ind w:left="2112" w:hanging="360"/>
      </w:pPr>
      <w:rPr>
        <w:rFonts w:ascii="Symbol" w:hAnsi="Symbol" w:hint="default"/>
      </w:rPr>
    </w:lvl>
    <w:lvl w:ilvl="4" w:tplc="04090003" w:tentative="1">
      <w:start w:val="1"/>
      <w:numFmt w:val="bullet"/>
      <w:lvlText w:val="o"/>
      <w:lvlJc w:val="left"/>
      <w:pPr>
        <w:ind w:left="2832" w:hanging="360"/>
      </w:pPr>
      <w:rPr>
        <w:rFonts w:ascii="Courier New" w:hAnsi="Courier New" w:cs="Courier New" w:hint="default"/>
      </w:rPr>
    </w:lvl>
    <w:lvl w:ilvl="5" w:tplc="04090005" w:tentative="1">
      <w:start w:val="1"/>
      <w:numFmt w:val="bullet"/>
      <w:lvlText w:val=""/>
      <w:lvlJc w:val="left"/>
      <w:pPr>
        <w:ind w:left="3552" w:hanging="360"/>
      </w:pPr>
      <w:rPr>
        <w:rFonts w:ascii="Wingdings" w:hAnsi="Wingdings" w:hint="default"/>
      </w:rPr>
    </w:lvl>
    <w:lvl w:ilvl="6" w:tplc="04090001" w:tentative="1">
      <w:start w:val="1"/>
      <w:numFmt w:val="bullet"/>
      <w:lvlText w:val=""/>
      <w:lvlJc w:val="left"/>
      <w:pPr>
        <w:ind w:left="4272" w:hanging="360"/>
      </w:pPr>
      <w:rPr>
        <w:rFonts w:ascii="Symbol" w:hAnsi="Symbol" w:hint="default"/>
      </w:rPr>
    </w:lvl>
    <w:lvl w:ilvl="7" w:tplc="04090003" w:tentative="1">
      <w:start w:val="1"/>
      <w:numFmt w:val="bullet"/>
      <w:lvlText w:val="o"/>
      <w:lvlJc w:val="left"/>
      <w:pPr>
        <w:ind w:left="4992" w:hanging="360"/>
      </w:pPr>
      <w:rPr>
        <w:rFonts w:ascii="Courier New" w:hAnsi="Courier New" w:cs="Courier New" w:hint="default"/>
      </w:rPr>
    </w:lvl>
    <w:lvl w:ilvl="8" w:tplc="04090005" w:tentative="1">
      <w:start w:val="1"/>
      <w:numFmt w:val="bullet"/>
      <w:lvlText w:val=""/>
      <w:lvlJc w:val="left"/>
      <w:pPr>
        <w:ind w:left="5712" w:hanging="360"/>
      </w:pPr>
      <w:rPr>
        <w:rFonts w:ascii="Wingdings" w:hAnsi="Wingdings" w:hint="default"/>
      </w:rPr>
    </w:lvl>
  </w:abstractNum>
  <w:abstractNum w:abstractNumId="29" w15:restartNumberingAfterBreak="0">
    <w:nsid w:val="5E314ED0"/>
    <w:multiLevelType w:val="hybridMultilevel"/>
    <w:tmpl w:val="85A6C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FA63F1C"/>
    <w:multiLevelType w:val="hybridMultilevel"/>
    <w:tmpl w:val="66842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045288"/>
    <w:multiLevelType w:val="hybridMultilevel"/>
    <w:tmpl w:val="FEBAD8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15:restartNumberingAfterBreak="0">
    <w:nsid w:val="67B962F1"/>
    <w:multiLevelType w:val="hybridMultilevel"/>
    <w:tmpl w:val="2AFC760A"/>
    <w:lvl w:ilvl="0" w:tplc="905A544A">
      <w:start w:val="1"/>
      <w:numFmt w:val="bullet"/>
      <w:lvlText w:val="-"/>
      <w:lvlJc w:val="left"/>
      <w:pPr>
        <w:ind w:left="720" w:hanging="360"/>
      </w:pPr>
      <w:rPr>
        <w:rFonts w:ascii="Calibri" w:hAnsi="Calibri" w:hint="default"/>
      </w:rPr>
    </w:lvl>
    <w:lvl w:ilvl="1" w:tplc="905A544A">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EA6436"/>
    <w:multiLevelType w:val="hybridMultilevel"/>
    <w:tmpl w:val="671C024C"/>
    <w:lvl w:ilvl="0" w:tplc="04090001">
      <w:start w:val="1"/>
      <w:numFmt w:val="bullet"/>
      <w:lvlText w:val=""/>
      <w:lvlJc w:val="left"/>
      <w:pPr>
        <w:ind w:left="720" w:hanging="360"/>
      </w:pPr>
      <w:rPr>
        <w:rFonts w:ascii="Symbol" w:hAnsi="Symbol" w:hint="default"/>
      </w:rPr>
    </w:lvl>
    <w:lvl w:ilvl="1" w:tplc="905A544A">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D327D7"/>
    <w:multiLevelType w:val="hybridMultilevel"/>
    <w:tmpl w:val="3F0C25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0E132C7"/>
    <w:multiLevelType w:val="hybridMultilevel"/>
    <w:tmpl w:val="AB044CA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6"/>
  </w:num>
  <w:num w:numId="3">
    <w:abstractNumId w:val="19"/>
  </w:num>
  <w:num w:numId="4">
    <w:abstractNumId w:val="12"/>
  </w:num>
  <w:num w:numId="5">
    <w:abstractNumId w:val="1"/>
  </w:num>
  <w:num w:numId="6">
    <w:abstractNumId w:val="6"/>
  </w:num>
  <w:num w:numId="7">
    <w:abstractNumId w:val="21"/>
  </w:num>
  <w:num w:numId="8">
    <w:abstractNumId w:val="5"/>
  </w:num>
  <w:num w:numId="9">
    <w:abstractNumId w:val="11"/>
  </w:num>
  <w:num w:numId="10">
    <w:abstractNumId w:val="4"/>
  </w:num>
  <w:num w:numId="11">
    <w:abstractNumId w:val="23"/>
  </w:num>
  <w:num w:numId="12">
    <w:abstractNumId w:val="7"/>
  </w:num>
  <w:num w:numId="13">
    <w:abstractNumId w:val="8"/>
  </w:num>
  <w:num w:numId="14">
    <w:abstractNumId w:val="14"/>
  </w:num>
  <w:num w:numId="15">
    <w:abstractNumId w:val="33"/>
  </w:num>
  <w:num w:numId="16">
    <w:abstractNumId w:val="32"/>
  </w:num>
  <w:num w:numId="17">
    <w:abstractNumId w:val="15"/>
  </w:num>
  <w:num w:numId="18">
    <w:abstractNumId w:val="16"/>
  </w:num>
  <w:num w:numId="19">
    <w:abstractNumId w:val="0"/>
  </w:num>
  <w:num w:numId="20">
    <w:abstractNumId w:val="18"/>
  </w:num>
  <w:num w:numId="21">
    <w:abstractNumId w:val="34"/>
  </w:num>
  <w:num w:numId="22">
    <w:abstractNumId w:val="20"/>
  </w:num>
  <w:num w:numId="23">
    <w:abstractNumId w:val="25"/>
  </w:num>
  <w:num w:numId="24">
    <w:abstractNumId w:val="28"/>
  </w:num>
  <w:num w:numId="25">
    <w:abstractNumId w:val="27"/>
  </w:num>
  <w:num w:numId="26">
    <w:abstractNumId w:val="2"/>
  </w:num>
  <w:num w:numId="27">
    <w:abstractNumId w:val="24"/>
  </w:num>
  <w:num w:numId="28">
    <w:abstractNumId w:val="10"/>
  </w:num>
  <w:num w:numId="29">
    <w:abstractNumId w:val="17"/>
  </w:num>
  <w:num w:numId="30">
    <w:abstractNumId w:val="22"/>
  </w:num>
  <w:num w:numId="31">
    <w:abstractNumId w:val="29"/>
  </w:num>
  <w:num w:numId="32">
    <w:abstractNumId w:val="3"/>
  </w:num>
  <w:num w:numId="33">
    <w:abstractNumId w:val="31"/>
  </w:num>
  <w:num w:numId="34">
    <w:abstractNumId w:val="13"/>
  </w:num>
  <w:num w:numId="35">
    <w:abstractNumId w:val="35"/>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zsLA0MbIwtjBQ0lEKTi0uzszPAykwrAUAJTDx8ywAAAA="/>
  </w:docVars>
  <w:rsids>
    <w:rsidRoot w:val="0085365B"/>
    <w:rsid w:val="00002571"/>
    <w:rsid w:val="000123D0"/>
    <w:rsid w:val="0004669D"/>
    <w:rsid w:val="00071440"/>
    <w:rsid w:val="00087F45"/>
    <w:rsid w:val="00094424"/>
    <w:rsid w:val="000A16FA"/>
    <w:rsid w:val="000A321F"/>
    <w:rsid w:val="000D2318"/>
    <w:rsid w:val="000F1520"/>
    <w:rsid w:val="000F2097"/>
    <w:rsid w:val="000F4D2A"/>
    <w:rsid w:val="00105235"/>
    <w:rsid w:val="00123DAD"/>
    <w:rsid w:val="0015787A"/>
    <w:rsid w:val="00162399"/>
    <w:rsid w:val="00167C53"/>
    <w:rsid w:val="00175629"/>
    <w:rsid w:val="001B5932"/>
    <w:rsid w:val="001C44AA"/>
    <w:rsid w:val="001C76A8"/>
    <w:rsid w:val="001E40C9"/>
    <w:rsid w:val="00233824"/>
    <w:rsid w:val="00255E50"/>
    <w:rsid w:val="0025741D"/>
    <w:rsid w:val="00262FA2"/>
    <w:rsid w:val="002B7127"/>
    <w:rsid w:val="002C75FA"/>
    <w:rsid w:val="00317350"/>
    <w:rsid w:val="00347DC5"/>
    <w:rsid w:val="00352439"/>
    <w:rsid w:val="003F418C"/>
    <w:rsid w:val="004109A0"/>
    <w:rsid w:val="00425787"/>
    <w:rsid w:val="0042590C"/>
    <w:rsid w:val="0044744E"/>
    <w:rsid w:val="00451711"/>
    <w:rsid w:val="0045308A"/>
    <w:rsid w:val="00473C39"/>
    <w:rsid w:val="004A019D"/>
    <w:rsid w:val="004A2DBC"/>
    <w:rsid w:val="004D731E"/>
    <w:rsid w:val="004F5E19"/>
    <w:rsid w:val="005011B4"/>
    <w:rsid w:val="00515FBB"/>
    <w:rsid w:val="005266C7"/>
    <w:rsid w:val="0056060C"/>
    <w:rsid w:val="00562FE6"/>
    <w:rsid w:val="00564FF3"/>
    <w:rsid w:val="00570738"/>
    <w:rsid w:val="0057082D"/>
    <w:rsid w:val="005E5AEB"/>
    <w:rsid w:val="005F348D"/>
    <w:rsid w:val="006376A7"/>
    <w:rsid w:val="00637D4A"/>
    <w:rsid w:val="00651413"/>
    <w:rsid w:val="006B1082"/>
    <w:rsid w:val="006B1D3C"/>
    <w:rsid w:val="006B206A"/>
    <w:rsid w:val="006D1F46"/>
    <w:rsid w:val="006F501E"/>
    <w:rsid w:val="00737E27"/>
    <w:rsid w:val="00744361"/>
    <w:rsid w:val="00750BB4"/>
    <w:rsid w:val="00774984"/>
    <w:rsid w:val="00784415"/>
    <w:rsid w:val="00794F33"/>
    <w:rsid w:val="007C1CD9"/>
    <w:rsid w:val="008026D4"/>
    <w:rsid w:val="0083185C"/>
    <w:rsid w:val="00836C2D"/>
    <w:rsid w:val="00840D58"/>
    <w:rsid w:val="0085365B"/>
    <w:rsid w:val="008603D7"/>
    <w:rsid w:val="008910A5"/>
    <w:rsid w:val="00893C7B"/>
    <w:rsid w:val="008A1F58"/>
    <w:rsid w:val="008A4A99"/>
    <w:rsid w:val="008A640C"/>
    <w:rsid w:val="009546DF"/>
    <w:rsid w:val="00967012"/>
    <w:rsid w:val="009A560A"/>
    <w:rsid w:val="009B38AF"/>
    <w:rsid w:val="009C1F55"/>
    <w:rsid w:val="009E179E"/>
    <w:rsid w:val="009F62C9"/>
    <w:rsid w:val="00A7716C"/>
    <w:rsid w:val="00A82CFE"/>
    <w:rsid w:val="00AB2C1D"/>
    <w:rsid w:val="00AB5269"/>
    <w:rsid w:val="00AD1508"/>
    <w:rsid w:val="00AE6067"/>
    <w:rsid w:val="00AF33F1"/>
    <w:rsid w:val="00B039C8"/>
    <w:rsid w:val="00B120E6"/>
    <w:rsid w:val="00B1767C"/>
    <w:rsid w:val="00B24530"/>
    <w:rsid w:val="00B24B57"/>
    <w:rsid w:val="00B73F93"/>
    <w:rsid w:val="00B838D1"/>
    <w:rsid w:val="00BB0313"/>
    <w:rsid w:val="00BF4916"/>
    <w:rsid w:val="00BF6D81"/>
    <w:rsid w:val="00C07B33"/>
    <w:rsid w:val="00C34179"/>
    <w:rsid w:val="00C653E4"/>
    <w:rsid w:val="00C800D4"/>
    <w:rsid w:val="00C81ABA"/>
    <w:rsid w:val="00C84D75"/>
    <w:rsid w:val="00C94B8C"/>
    <w:rsid w:val="00CA2FAC"/>
    <w:rsid w:val="00CC45DF"/>
    <w:rsid w:val="00CF25C8"/>
    <w:rsid w:val="00CF6313"/>
    <w:rsid w:val="00D03855"/>
    <w:rsid w:val="00D03DC2"/>
    <w:rsid w:val="00D11EAC"/>
    <w:rsid w:val="00D15F96"/>
    <w:rsid w:val="00D33A7C"/>
    <w:rsid w:val="00D34D0F"/>
    <w:rsid w:val="00D40AA6"/>
    <w:rsid w:val="00E31389"/>
    <w:rsid w:val="00E5778F"/>
    <w:rsid w:val="00EC1ECB"/>
    <w:rsid w:val="00EC2BCC"/>
    <w:rsid w:val="00EE04C2"/>
    <w:rsid w:val="00EE5D02"/>
    <w:rsid w:val="00EF585B"/>
    <w:rsid w:val="00F26E90"/>
    <w:rsid w:val="00F4660D"/>
    <w:rsid w:val="00F552E3"/>
    <w:rsid w:val="00F73E3D"/>
    <w:rsid w:val="00F824E9"/>
    <w:rsid w:val="00FB2BEB"/>
    <w:rsid w:val="00FC648B"/>
    <w:rsid w:val="318A5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44B0D"/>
  <w15:chartTrackingRefBased/>
  <w15:docId w15:val="{E861E140-00ED-47DE-95CD-833B82540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65B"/>
  </w:style>
  <w:style w:type="paragraph" w:styleId="Heading1">
    <w:name w:val="heading 1"/>
    <w:basedOn w:val="Normal"/>
    <w:next w:val="Normal"/>
    <w:link w:val="Heading1Char"/>
    <w:uiPriority w:val="9"/>
    <w:qFormat/>
    <w:rsid w:val="0085365B"/>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5365B"/>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85365B"/>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5365B"/>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5365B"/>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5365B"/>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5365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5365B"/>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85365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365B"/>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85365B"/>
    <w:rPr>
      <w:rFonts w:asciiTheme="majorHAnsi" w:eastAsiaTheme="majorEastAsia" w:hAnsiTheme="majorHAnsi" w:cstheme="majorBidi"/>
      <w:color w:val="323E4F" w:themeColor="text2" w:themeShade="BF"/>
      <w:spacing w:val="5"/>
      <w:sz w:val="52"/>
      <w:szCs w:val="52"/>
    </w:rPr>
  </w:style>
  <w:style w:type="character" w:customStyle="1" w:styleId="Heading1Char">
    <w:name w:val="Heading 1 Char"/>
    <w:basedOn w:val="DefaultParagraphFont"/>
    <w:link w:val="Heading1"/>
    <w:uiPriority w:val="9"/>
    <w:rsid w:val="0085365B"/>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85365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85365B"/>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5365B"/>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5365B"/>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5365B"/>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5365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5365B"/>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85365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5365B"/>
    <w:pPr>
      <w:spacing w:line="240" w:lineRule="auto"/>
    </w:pPr>
    <w:rPr>
      <w:b/>
      <w:bCs/>
      <w:color w:val="4472C4" w:themeColor="accent1"/>
      <w:sz w:val="18"/>
      <w:szCs w:val="18"/>
    </w:rPr>
  </w:style>
  <w:style w:type="paragraph" w:styleId="Subtitle">
    <w:name w:val="Subtitle"/>
    <w:basedOn w:val="Normal"/>
    <w:next w:val="Normal"/>
    <w:link w:val="SubtitleChar"/>
    <w:uiPriority w:val="11"/>
    <w:qFormat/>
    <w:rsid w:val="0085365B"/>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85365B"/>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85365B"/>
    <w:rPr>
      <w:b/>
      <w:bCs/>
    </w:rPr>
  </w:style>
  <w:style w:type="character" w:styleId="Emphasis">
    <w:name w:val="Emphasis"/>
    <w:basedOn w:val="DefaultParagraphFont"/>
    <w:uiPriority w:val="20"/>
    <w:qFormat/>
    <w:rsid w:val="0085365B"/>
    <w:rPr>
      <w:i/>
      <w:iCs/>
    </w:rPr>
  </w:style>
  <w:style w:type="paragraph" w:styleId="NoSpacing">
    <w:name w:val="No Spacing"/>
    <w:uiPriority w:val="1"/>
    <w:qFormat/>
    <w:rsid w:val="0085365B"/>
    <w:pPr>
      <w:spacing w:after="0" w:line="240" w:lineRule="auto"/>
    </w:pPr>
  </w:style>
  <w:style w:type="paragraph" w:styleId="Quote">
    <w:name w:val="Quote"/>
    <w:basedOn w:val="Normal"/>
    <w:next w:val="Normal"/>
    <w:link w:val="QuoteChar"/>
    <w:uiPriority w:val="29"/>
    <w:qFormat/>
    <w:rsid w:val="0085365B"/>
    <w:rPr>
      <w:i/>
      <w:iCs/>
      <w:color w:val="000000" w:themeColor="text1"/>
    </w:rPr>
  </w:style>
  <w:style w:type="character" w:customStyle="1" w:styleId="QuoteChar">
    <w:name w:val="Quote Char"/>
    <w:basedOn w:val="DefaultParagraphFont"/>
    <w:link w:val="Quote"/>
    <w:uiPriority w:val="29"/>
    <w:rsid w:val="0085365B"/>
    <w:rPr>
      <w:i/>
      <w:iCs/>
      <w:color w:val="000000" w:themeColor="text1"/>
    </w:rPr>
  </w:style>
  <w:style w:type="paragraph" w:styleId="IntenseQuote">
    <w:name w:val="Intense Quote"/>
    <w:basedOn w:val="Normal"/>
    <w:next w:val="Normal"/>
    <w:link w:val="IntenseQuoteChar"/>
    <w:uiPriority w:val="30"/>
    <w:qFormat/>
    <w:rsid w:val="0085365B"/>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85365B"/>
    <w:rPr>
      <w:b/>
      <w:bCs/>
      <w:i/>
      <w:iCs/>
      <w:color w:val="4472C4" w:themeColor="accent1"/>
    </w:rPr>
  </w:style>
  <w:style w:type="character" w:styleId="SubtleEmphasis">
    <w:name w:val="Subtle Emphasis"/>
    <w:basedOn w:val="DefaultParagraphFont"/>
    <w:uiPriority w:val="19"/>
    <w:qFormat/>
    <w:rsid w:val="0085365B"/>
    <w:rPr>
      <w:i/>
      <w:iCs/>
      <w:color w:val="808080" w:themeColor="text1" w:themeTint="7F"/>
    </w:rPr>
  </w:style>
  <w:style w:type="character" w:styleId="IntenseEmphasis">
    <w:name w:val="Intense Emphasis"/>
    <w:basedOn w:val="DefaultParagraphFont"/>
    <w:uiPriority w:val="21"/>
    <w:qFormat/>
    <w:rsid w:val="0085365B"/>
    <w:rPr>
      <w:b/>
      <w:bCs/>
      <w:i/>
      <w:iCs/>
      <w:color w:val="4472C4" w:themeColor="accent1"/>
    </w:rPr>
  </w:style>
  <w:style w:type="character" w:styleId="SubtleReference">
    <w:name w:val="Subtle Reference"/>
    <w:basedOn w:val="DefaultParagraphFont"/>
    <w:uiPriority w:val="31"/>
    <w:qFormat/>
    <w:rsid w:val="0085365B"/>
    <w:rPr>
      <w:smallCaps/>
      <w:color w:val="ED7D31" w:themeColor="accent2"/>
      <w:u w:val="single"/>
    </w:rPr>
  </w:style>
  <w:style w:type="character" w:styleId="IntenseReference">
    <w:name w:val="Intense Reference"/>
    <w:basedOn w:val="DefaultParagraphFont"/>
    <w:uiPriority w:val="32"/>
    <w:qFormat/>
    <w:rsid w:val="0085365B"/>
    <w:rPr>
      <w:b/>
      <w:bCs/>
      <w:smallCaps/>
      <w:color w:val="ED7D31" w:themeColor="accent2"/>
      <w:spacing w:val="5"/>
      <w:u w:val="single"/>
    </w:rPr>
  </w:style>
  <w:style w:type="character" w:styleId="BookTitle">
    <w:name w:val="Book Title"/>
    <w:basedOn w:val="DefaultParagraphFont"/>
    <w:uiPriority w:val="33"/>
    <w:qFormat/>
    <w:rsid w:val="0085365B"/>
    <w:rPr>
      <w:b/>
      <w:bCs/>
      <w:smallCaps/>
      <w:spacing w:val="5"/>
    </w:rPr>
  </w:style>
  <w:style w:type="paragraph" w:styleId="TOCHeading">
    <w:name w:val="TOC Heading"/>
    <w:basedOn w:val="Heading1"/>
    <w:next w:val="Normal"/>
    <w:uiPriority w:val="39"/>
    <w:semiHidden/>
    <w:unhideWhenUsed/>
    <w:qFormat/>
    <w:rsid w:val="0085365B"/>
    <w:pPr>
      <w:outlineLvl w:val="9"/>
    </w:pPr>
  </w:style>
  <w:style w:type="paragraph" w:styleId="ListParagraph">
    <w:name w:val="List Paragraph"/>
    <w:basedOn w:val="Normal"/>
    <w:uiPriority w:val="34"/>
    <w:qFormat/>
    <w:rsid w:val="0085365B"/>
    <w:pPr>
      <w:ind w:left="720"/>
      <w:contextualSpacing/>
    </w:pPr>
  </w:style>
  <w:style w:type="paragraph" w:styleId="NormalWeb">
    <w:name w:val="Normal (Web)"/>
    <w:basedOn w:val="Normal"/>
    <w:uiPriority w:val="99"/>
    <w:unhideWhenUsed/>
    <w:rsid w:val="0085365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12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3D0"/>
  </w:style>
  <w:style w:type="paragraph" w:styleId="Footer">
    <w:name w:val="footer"/>
    <w:basedOn w:val="Normal"/>
    <w:link w:val="FooterChar"/>
    <w:uiPriority w:val="99"/>
    <w:unhideWhenUsed/>
    <w:rsid w:val="00012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3D0"/>
  </w:style>
  <w:style w:type="paragraph" w:styleId="Revision">
    <w:name w:val="Revision"/>
    <w:hidden/>
    <w:uiPriority w:val="99"/>
    <w:semiHidden/>
    <w:rsid w:val="00B838D1"/>
    <w:pPr>
      <w:spacing w:after="0" w:line="240" w:lineRule="auto"/>
    </w:pPr>
  </w:style>
  <w:style w:type="character" w:styleId="CommentReference">
    <w:name w:val="annotation reference"/>
    <w:basedOn w:val="DefaultParagraphFont"/>
    <w:uiPriority w:val="99"/>
    <w:semiHidden/>
    <w:unhideWhenUsed/>
    <w:rsid w:val="00B838D1"/>
    <w:rPr>
      <w:sz w:val="16"/>
      <w:szCs w:val="16"/>
    </w:rPr>
  </w:style>
  <w:style w:type="paragraph" w:styleId="CommentText">
    <w:name w:val="annotation text"/>
    <w:basedOn w:val="Normal"/>
    <w:link w:val="CommentTextChar"/>
    <w:uiPriority w:val="99"/>
    <w:semiHidden/>
    <w:unhideWhenUsed/>
    <w:rsid w:val="00B838D1"/>
    <w:pPr>
      <w:spacing w:line="240" w:lineRule="auto"/>
    </w:pPr>
    <w:rPr>
      <w:sz w:val="20"/>
      <w:szCs w:val="20"/>
    </w:rPr>
  </w:style>
  <w:style w:type="character" w:customStyle="1" w:styleId="CommentTextChar">
    <w:name w:val="Comment Text Char"/>
    <w:basedOn w:val="DefaultParagraphFont"/>
    <w:link w:val="CommentText"/>
    <w:uiPriority w:val="99"/>
    <w:semiHidden/>
    <w:rsid w:val="00B838D1"/>
    <w:rPr>
      <w:sz w:val="20"/>
      <w:szCs w:val="20"/>
    </w:rPr>
  </w:style>
  <w:style w:type="paragraph" w:styleId="CommentSubject">
    <w:name w:val="annotation subject"/>
    <w:basedOn w:val="CommentText"/>
    <w:next w:val="CommentText"/>
    <w:link w:val="CommentSubjectChar"/>
    <w:uiPriority w:val="99"/>
    <w:semiHidden/>
    <w:unhideWhenUsed/>
    <w:rsid w:val="00B838D1"/>
    <w:rPr>
      <w:b/>
      <w:bCs/>
    </w:rPr>
  </w:style>
  <w:style w:type="character" w:customStyle="1" w:styleId="CommentSubjectChar">
    <w:name w:val="Comment Subject Char"/>
    <w:basedOn w:val="CommentTextChar"/>
    <w:link w:val="CommentSubject"/>
    <w:uiPriority w:val="99"/>
    <w:semiHidden/>
    <w:rsid w:val="00B838D1"/>
    <w:rPr>
      <w:b/>
      <w:bCs/>
      <w:sz w:val="20"/>
      <w:szCs w:val="20"/>
    </w:rPr>
  </w:style>
  <w:style w:type="paragraph" w:styleId="BalloonText">
    <w:name w:val="Balloon Text"/>
    <w:basedOn w:val="Normal"/>
    <w:link w:val="BalloonTextChar"/>
    <w:uiPriority w:val="99"/>
    <w:semiHidden/>
    <w:unhideWhenUsed/>
    <w:rsid w:val="00B838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8D1"/>
    <w:rPr>
      <w:rFonts w:ascii="Segoe UI" w:hAnsi="Segoe UI" w:cs="Segoe UI"/>
      <w:sz w:val="18"/>
      <w:szCs w:val="18"/>
    </w:rPr>
  </w:style>
  <w:style w:type="character" w:styleId="Hyperlink">
    <w:name w:val="Hyperlink"/>
    <w:basedOn w:val="DefaultParagraphFont"/>
    <w:uiPriority w:val="99"/>
    <w:unhideWhenUsed/>
    <w:rsid w:val="00347DC5"/>
    <w:rPr>
      <w:color w:val="0563C1" w:themeColor="hyperlink"/>
      <w:u w:val="single"/>
    </w:rPr>
  </w:style>
  <w:style w:type="character" w:styleId="UnresolvedMention">
    <w:name w:val="Unresolved Mention"/>
    <w:basedOn w:val="DefaultParagraphFont"/>
    <w:uiPriority w:val="99"/>
    <w:semiHidden/>
    <w:unhideWhenUsed/>
    <w:rsid w:val="00893C7B"/>
    <w:rPr>
      <w:color w:val="605E5C"/>
      <w:shd w:val="clear" w:color="auto" w:fill="E1DFDD"/>
    </w:rPr>
  </w:style>
  <w:style w:type="character" w:styleId="FollowedHyperlink">
    <w:name w:val="FollowedHyperlink"/>
    <w:basedOn w:val="DefaultParagraphFont"/>
    <w:uiPriority w:val="99"/>
    <w:semiHidden/>
    <w:unhideWhenUsed/>
    <w:rsid w:val="00893C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886322">
      <w:bodyDiv w:val="1"/>
      <w:marLeft w:val="0"/>
      <w:marRight w:val="0"/>
      <w:marTop w:val="0"/>
      <w:marBottom w:val="0"/>
      <w:divBdr>
        <w:top w:val="none" w:sz="0" w:space="0" w:color="auto"/>
        <w:left w:val="none" w:sz="0" w:space="0" w:color="auto"/>
        <w:bottom w:val="none" w:sz="0" w:space="0" w:color="auto"/>
        <w:right w:val="none" w:sz="0" w:space="0" w:color="auto"/>
      </w:divBdr>
    </w:div>
    <w:div w:id="688259725">
      <w:bodyDiv w:val="1"/>
      <w:marLeft w:val="0"/>
      <w:marRight w:val="0"/>
      <w:marTop w:val="0"/>
      <w:marBottom w:val="0"/>
      <w:divBdr>
        <w:top w:val="none" w:sz="0" w:space="0" w:color="auto"/>
        <w:left w:val="none" w:sz="0" w:space="0" w:color="auto"/>
        <w:bottom w:val="none" w:sz="0" w:space="0" w:color="auto"/>
        <w:right w:val="none" w:sz="0" w:space="0" w:color="auto"/>
      </w:divBdr>
    </w:div>
    <w:div w:id="861287121">
      <w:bodyDiv w:val="1"/>
      <w:marLeft w:val="0"/>
      <w:marRight w:val="0"/>
      <w:marTop w:val="0"/>
      <w:marBottom w:val="0"/>
      <w:divBdr>
        <w:top w:val="none" w:sz="0" w:space="0" w:color="auto"/>
        <w:left w:val="none" w:sz="0" w:space="0" w:color="auto"/>
        <w:bottom w:val="none" w:sz="0" w:space="0" w:color="auto"/>
        <w:right w:val="none" w:sz="0" w:space="0" w:color="auto"/>
      </w:divBdr>
    </w:div>
    <w:div w:id="1081147983">
      <w:bodyDiv w:val="1"/>
      <w:marLeft w:val="0"/>
      <w:marRight w:val="0"/>
      <w:marTop w:val="0"/>
      <w:marBottom w:val="0"/>
      <w:divBdr>
        <w:top w:val="none" w:sz="0" w:space="0" w:color="auto"/>
        <w:left w:val="none" w:sz="0" w:space="0" w:color="auto"/>
        <w:bottom w:val="none" w:sz="0" w:space="0" w:color="auto"/>
        <w:right w:val="none" w:sz="0" w:space="0" w:color="auto"/>
      </w:divBdr>
    </w:div>
    <w:div w:id="1225144787">
      <w:bodyDiv w:val="1"/>
      <w:marLeft w:val="0"/>
      <w:marRight w:val="0"/>
      <w:marTop w:val="0"/>
      <w:marBottom w:val="0"/>
      <w:divBdr>
        <w:top w:val="none" w:sz="0" w:space="0" w:color="auto"/>
        <w:left w:val="none" w:sz="0" w:space="0" w:color="auto"/>
        <w:bottom w:val="none" w:sz="0" w:space="0" w:color="auto"/>
        <w:right w:val="none" w:sz="0" w:space="0" w:color="auto"/>
      </w:divBdr>
    </w:div>
    <w:div w:id="1469008220">
      <w:bodyDiv w:val="1"/>
      <w:marLeft w:val="0"/>
      <w:marRight w:val="0"/>
      <w:marTop w:val="0"/>
      <w:marBottom w:val="0"/>
      <w:divBdr>
        <w:top w:val="none" w:sz="0" w:space="0" w:color="auto"/>
        <w:left w:val="none" w:sz="0" w:space="0" w:color="auto"/>
        <w:bottom w:val="none" w:sz="0" w:space="0" w:color="auto"/>
        <w:right w:val="none" w:sz="0" w:space="0" w:color="auto"/>
      </w:divBdr>
    </w:div>
    <w:div w:id="1548950541">
      <w:bodyDiv w:val="1"/>
      <w:marLeft w:val="0"/>
      <w:marRight w:val="0"/>
      <w:marTop w:val="0"/>
      <w:marBottom w:val="0"/>
      <w:divBdr>
        <w:top w:val="none" w:sz="0" w:space="0" w:color="auto"/>
        <w:left w:val="none" w:sz="0" w:space="0" w:color="auto"/>
        <w:bottom w:val="none" w:sz="0" w:space="0" w:color="auto"/>
        <w:right w:val="none" w:sz="0" w:space="0" w:color="auto"/>
      </w:divBdr>
    </w:div>
    <w:div w:id="1772897458">
      <w:bodyDiv w:val="1"/>
      <w:marLeft w:val="0"/>
      <w:marRight w:val="0"/>
      <w:marTop w:val="0"/>
      <w:marBottom w:val="0"/>
      <w:divBdr>
        <w:top w:val="none" w:sz="0" w:space="0" w:color="auto"/>
        <w:left w:val="none" w:sz="0" w:space="0" w:color="auto"/>
        <w:bottom w:val="none" w:sz="0" w:space="0" w:color="auto"/>
        <w:right w:val="none" w:sz="0" w:space="0" w:color="auto"/>
      </w:divBdr>
    </w:div>
    <w:div w:id="1866213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wrksolutions.com/Documents/Staff/financial_aid_letters_forms/forms/Childcare-Acceptable-Documentation-Checklist.docx"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wrksolutions.com/instructions"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ldihgac.s3.amazonaws.com/Webinars/Financial%20Aid%20Application%20Assisting%20Customers%20with%20the%20Online%20Process%20-%20Storyline%20output/story.html"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WFSFinancialAid@wrksolutions.com"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yperlink" Target="https://www.wrksolutions.com/Documents/Staff/financial_aid_letters_forms/forms/Scholarship-Acceptable-Documentation-Checklist.docx" TargetMode="External"/><Relationship Id="rId30" Type="http://schemas.openxmlformats.org/officeDocument/2006/relationships/image" Target="media/image15.pn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930924AD23834C854243C833C3B1B4" ma:contentTypeVersion="4" ma:contentTypeDescription="Create a new document." ma:contentTypeScope="" ma:versionID="fad2e7b474314745c22a66ca844ad637">
  <xsd:schema xmlns:xsd="http://www.w3.org/2001/XMLSchema" xmlns:xs="http://www.w3.org/2001/XMLSchema" xmlns:p="http://schemas.microsoft.com/office/2006/metadata/properties" xmlns:ns2="e3dabb07-ece4-4f88-9c1a-eb6c21293e43" targetNamespace="http://schemas.microsoft.com/office/2006/metadata/properties" ma:root="true" ma:fieldsID="5f9850ce0049ef890f1274acfc18c3f0" ns2:_="">
    <xsd:import namespace="e3dabb07-ece4-4f88-9c1a-eb6c21293e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dabb07-ece4-4f88-9c1a-eb6c21293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C9F88-D465-4E3E-B276-C0E8BBB55E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dabb07-ece4-4f88-9c1a-eb6c21293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FB57BB-458C-4276-B87D-BC8FFC7EC4D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1EC718-E0DB-4504-B805-E310C6E0FB8F}">
  <ds:schemaRefs>
    <ds:schemaRef ds:uri="http://schemas.microsoft.com/sharepoint/v3/contenttype/forms"/>
  </ds:schemaRefs>
</ds:datastoreItem>
</file>

<file path=customXml/itemProps4.xml><?xml version="1.0" encoding="utf-8"?>
<ds:datastoreItem xmlns:ds="http://schemas.openxmlformats.org/officeDocument/2006/customXml" ds:itemID="{467B057E-E3AD-44B4-8CB1-9833E13C7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462</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7</CharactersWithSpaces>
  <SharedDoc>false</SharedDoc>
  <HLinks>
    <vt:vector size="18" baseType="variant">
      <vt:variant>
        <vt:i4>2686976</vt:i4>
      </vt:variant>
      <vt:variant>
        <vt:i4>6</vt:i4>
      </vt:variant>
      <vt:variant>
        <vt:i4>0</vt:i4>
      </vt:variant>
      <vt:variant>
        <vt:i4>5</vt:i4>
      </vt:variant>
      <vt:variant>
        <vt:lpwstr>mailto:WFSFinancialAid@wrksolutions.com</vt:lpwstr>
      </vt:variant>
      <vt:variant>
        <vt:lpwstr/>
      </vt:variant>
      <vt:variant>
        <vt:i4>5177435</vt:i4>
      </vt:variant>
      <vt:variant>
        <vt:i4>3</vt:i4>
      </vt:variant>
      <vt:variant>
        <vt:i4>0</vt:i4>
      </vt:variant>
      <vt:variant>
        <vt:i4>5</vt:i4>
      </vt:variant>
      <vt:variant>
        <vt:lpwstr>https://www.wrksolutions.com/instructions</vt:lpwstr>
      </vt:variant>
      <vt:variant>
        <vt:lpwstr/>
      </vt:variant>
      <vt:variant>
        <vt:i4>4325407</vt:i4>
      </vt:variant>
      <vt:variant>
        <vt:i4>0</vt:i4>
      </vt:variant>
      <vt:variant>
        <vt:i4>0</vt:i4>
      </vt:variant>
      <vt:variant>
        <vt:i4>5</vt:i4>
      </vt:variant>
      <vt:variant>
        <vt:lpwstr>http://ldihgac.s3.amazonaws.com/Webinars/Financial Aid Application Assisting Customers with the Online Process - Storyline output/stor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Online Financial Aid Application - Staff</dc:title>
  <dc:subject/>
  <dc:creator>McCoy, Lisa</dc:creator>
  <cp:keywords>Using the Online Financial Aid Application - Staff</cp:keywords>
  <dc:description>Using the Online Financial Aid Application - Staff</dc:description>
  <cp:lastModifiedBy>Nguyen, Dat</cp:lastModifiedBy>
  <cp:revision>2</cp:revision>
  <cp:lastPrinted>2021-01-14T19:57:00Z</cp:lastPrinted>
  <dcterms:created xsi:type="dcterms:W3CDTF">2021-01-14T20:26:00Z</dcterms:created>
  <dcterms:modified xsi:type="dcterms:W3CDTF">2021-01-1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30924AD23834C854243C833C3B1B4</vt:lpwstr>
  </property>
</Properties>
</file>